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60649F" w:rsidRDefault="0060649F" w:rsidP="00900DEA">
      <w:pPr>
        <w:pStyle w:val="Normal1"/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60649F" w:rsidRDefault="0060649F" w:rsidP="00900DEA">
      <w:pPr>
        <w:pStyle w:val="Normal1"/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60649F" w:rsidRDefault="0060649F" w:rsidP="00900DEA">
      <w:pPr>
        <w:pStyle w:val="Normal1"/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60649F" w:rsidRPr="0038414B" w:rsidRDefault="0060649F" w:rsidP="00900D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Image result for BITS Pilani" style="position:absolute;left:0;text-align:left;margin-left:0;margin-top:-.4pt;width:202.25pt;height:60.75pt;z-index:251658240;visibility:visible;mso-position-horizontal:left">
            <v:imagedata r:id="rId5" o:title=""/>
            <w10:wrap type="square" side="right"/>
          </v:shape>
        </w:pict>
      </w:r>
      <w:r>
        <w:rPr>
          <w:rFonts w:ascii="Times New Roman" w:hAnsi="Times New Roman" w:cs="Times New Roman"/>
          <w:b/>
          <w:color w:val="00000A"/>
        </w:rPr>
        <w:br w:type="textWrapping" w:clear="all"/>
      </w:r>
      <w:r w:rsidRPr="0038414B">
        <w:rPr>
          <w:rFonts w:ascii="Times New Roman" w:hAnsi="Times New Roman" w:cs="Times New Roman"/>
          <w:b/>
          <w:bCs/>
          <w:sz w:val="32"/>
          <w:szCs w:val="32"/>
        </w:rPr>
        <w:t>BIRLA INSTITUTE OF TECHNOLOGY &amp; SCIENCE, PILANI</w:t>
      </w:r>
    </w:p>
    <w:p w:rsidR="0060649F" w:rsidRDefault="0060649F" w:rsidP="00900DEA">
      <w:pPr>
        <w:pStyle w:val="Normal1"/>
        <w:widowControl w:val="0"/>
        <w:spacing w:line="240" w:lineRule="auto"/>
        <w:ind w:right="78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color w:val="00000A"/>
          <w:sz w:val="28"/>
        </w:rPr>
        <w:t>WORK INTEGRATED LEARNING PROGRAMMES</w:t>
      </w:r>
    </w:p>
    <w:p w:rsidR="0060649F" w:rsidRDefault="0060649F" w:rsidP="00900D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</w:rPr>
      </w:pPr>
      <w:r w:rsidRPr="00932C87">
        <w:rPr>
          <w:rFonts w:ascii="Times New Roman" w:hAnsi="Times New Roman" w:cs="Times New Roman"/>
          <w:b/>
          <w:bCs/>
          <w:sz w:val="32"/>
        </w:rPr>
        <w:t>COURSE HANDOUT</w:t>
      </w:r>
    </w:p>
    <w:p w:rsidR="0060649F" w:rsidRDefault="0060649F" w:rsidP="00900D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</w:rPr>
      </w:pPr>
    </w:p>
    <w:p w:rsidR="0060649F" w:rsidRPr="00932C87" w:rsidRDefault="0060649F" w:rsidP="00900D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</w:rPr>
      </w:pPr>
      <w:r>
        <w:rPr>
          <w:rFonts w:ascii="Times New Roman" w:hAnsi="Times New Roman" w:cs="Times New Roman"/>
          <w:b/>
          <w:bCs/>
          <w:sz w:val="32"/>
        </w:rPr>
        <w:t>Part A: Content Design</w:t>
      </w:r>
    </w:p>
    <w:p w:rsidR="0060649F" w:rsidRDefault="0060649F" w:rsidP="00900DEA">
      <w:pPr>
        <w:pStyle w:val="Normal1"/>
        <w:widowControl w:val="0"/>
        <w:tabs>
          <w:tab w:val="left" w:pos="284"/>
          <w:tab w:val="left" w:pos="2085"/>
        </w:tabs>
        <w:spacing w:after="0" w:line="240" w:lineRule="auto"/>
        <w:ind w:left="-142"/>
        <w:rPr>
          <w:rFonts w:ascii="Times New Roman" w:hAnsi="Times New Roman" w:cs="Times New Roman"/>
          <w:b/>
          <w:color w:val="00000A"/>
        </w:rPr>
      </w:pP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48"/>
        <w:gridCol w:w="6924"/>
      </w:tblGrid>
      <w:tr w:rsidR="0060649F" w:rsidRPr="008C64A5" w:rsidTr="00AF3845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b/>
                <w:color w:val="00000A"/>
              </w:rPr>
              <w:t>Course Titl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0E5B50">
              <w:rPr>
                <w:rFonts w:ascii="Times New Roman" w:hAnsi="Times New Roman" w:cs="Times New Roman"/>
                <w:color w:val="auto"/>
              </w:rPr>
              <w:t>Middleware Technologies</w:t>
            </w:r>
          </w:p>
        </w:tc>
      </w:tr>
      <w:tr w:rsidR="0060649F" w:rsidRPr="008C64A5" w:rsidTr="00AF3845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b/>
                <w:color w:val="00000A"/>
              </w:rPr>
              <w:t>Course No(s)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60649F" w:rsidRPr="00A44830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A44830">
              <w:rPr>
                <w:rFonts w:ascii="Times New Roman" w:hAnsi="Times New Roman" w:cs="Times New Roman"/>
              </w:rPr>
              <w:t>CSI ZG524/SE ZG589/SS ZG589</w:t>
            </w:r>
          </w:p>
        </w:tc>
      </w:tr>
      <w:tr w:rsidR="0060649F" w:rsidRPr="008C64A5" w:rsidTr="00AF3845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Credit Units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60649F" w:rsidRPr="008C64A5" w:rsidTr="00AF3845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60649F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Course Author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r Ravi Kiran Mallidi, Prof. Shan </w:t>
            </w:r>
            <w:r w:rsidRPr="002F0779">
              <w:rPr>
                <w:rFonts w:ascii="Times New Roman" w:hAnsi="Times New Roman" w:cs="Times New Roman"/>
              </w:rPr>
              <w:t>Balasubramaniam</w:t>
            </w:r>
          </w:p>
        </w:tc>
      </w:tr>
      <w:tr w:rsidR="0060649F" w:rsidRPr="008C64A5" w:rsidTr="00AF3845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60649F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Version No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</w:t>
            </w:r>
          </w:p>
        </w:tc>
      </w:tr>
      <w:tr w:rsidR="0060649F" w:rsidRPr="008C64A5" w:rsidTr="00AF3845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60649F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Dat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:rsidR="0060649F" w:rsidRDefault="0060649F" w:rsidP="00900DEA">
      <w:pPr>
        <w:spacing w:after="0"/>
        <w:rPr>
          <w:rFonts w:ascii="Times New Roman" w:hAnsi="Times New Roman" w:cs="Times New Roman"/>
          <w:b/>
          <w:bCs/>
          <w:u w:val="single"/>
        </w:rPr>
      </w:pPr>
    </w:p>
    <w:p w:rsidR="0060649F" w:rsidRPr="00D62580" w:rsidRDefault="0060649F" w:rsidP="00900DEA">
      <w:pPr>
        <w:spacing w:after="0"/>
        <w:rPr>
          <w:rFonts w:ascii="Times New Roman" w:hAnsi="Times New Roman" w:cs="Times New Roman"/>
          <w:b/>
          <w:bCs/>
        </w:rPr>
      </w:pPr>
      <w:r w:rsidRPr="00D62580">
        <w:rPr>
          <w:rFonts w:ascii="Times New Roman" w:hAnsi="Times New Roman" w:cs="Times New Roman"/>
          <w:b/>
          <w:bCs/>
        </w:rPr>
        <w:t>Course Description</w:t>
      </w:r>
    </w:p>
    <w:tbl>
      <w:tblPr>
        <w:tblW w:w="9781" w:type="dxa"/>
        <w:tblInd w:w="-8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781"/>
      </w:tblGrid>
      <w:tr w:rsidR="0060649F" w:rsidTr="00AF3845">
        <w:tc>
          <w:tcPr>
            <w:tcW w:w="9781" w:type="dxa"/>
          </w:tcPr>
          <w:p w:rsidR="0060649F" w:rsidRPr="000E5B50" w:rsidRDefault="0060649F" w:rsidP="00AF3845">
            <w:pPr>
              <w:jc w:val="both"/>
              <w:rPr>
                <w:rFonts w:ascii="Times New Roman" w:hAnsi="Times New Roman" w:cs="Times New Roman"/>
              </w:rPr>
            </w:pPr>
            <w:r w:rsidRPr="000E5B50">
              <w:rPr>
                <w:rFonts w:ascii="Times New Roman" w:hAnsi="Times New Roman" w:cs="Times New Roman"/>
              </w:rPr>
              <w:t>Evolution of Middleware Technologies: Transaction Processing, Remote Procedure Calls, Message-Oriented-Middleware, Object Request Brokers, Web services and REST; Forms of Middleware: Enterprise Middleware, Web Middleware, and Cloud / Services Middleware; Middleware Elements: communication protocols, middleware protocols, data representation, server process control, naming and directory services, security, system management; Select case studies such as MS .NET, J2EE. Service Oriented Architecture: Loosely Coupled Systems, Business processes, Tiers, Architectural Choices; Resiliency in Middleware: resiliency techniques, hardware failures, communication failures, software failures; Performance and scalability in Middleware; Security in Middleware; Implementation Aspects: business process implementation, enterprise integration, web and database middleware (e.g. NoSQL middleware) change management. Case studies of Enterprise application architecture (EAI) - Eg. Tibco, Websphere</w:t>
            </w:r>
          </w:p>
        </w:tc>
      </w:tr>
    </w:tbl>
    <w:p w:rsidR="0060649F" w:rsidRDefault="0060649F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:rsidR="0060649F" w:rsidRDefault="0060649F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:rsidR="0060649F" w:rsidRPr="00D62580" w:rsidRDefault="0060649F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  <w:r w:rsidRPr="008C64A5">
        <w:rPr>
          <w:rFonts w:ascii="Times New Roman" w:hAnsi="Times New Roman" w:cs="Times New Roman"/>
          <w:b/>
          <w:color w:val="00000A"/>
        </w:rPr>
        <w:t>Course Objectives</w:t>
      </w:r>
    </w:p>
    <w:tbl>
      <w:tblPr>
        <w:tblW w:w="9781" w:type="dxa"/>
        <w:tblInd w:w="-4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45"/>
        <w:gridCol w:w="8836"/>
      </w:tblGrid>
      <w:tr w:rsidR="0060649F" w:rsidRPr="002F0779" w:rsidTr="00AF384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2F0779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F0779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836" w:type="dxa"/>
          </w:tcPr>
          <w:p w:rsidR="0060649F" w:rsidRPr="002F0779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2F0779">
              <w:rPr>
                <w:rFonts w:ascii="Times New Roman" w:hAnsi="Times New Roman" w:cs="Times New Roman"/>
                <w:b/>
              </w:rPr>
              <w:t>Objective</w:t>
            </w:r>
            <w:r>
              <w:rPr>
                <w:rFonts w:ascii="Times New Roman" w:hAnsi="Times New Roman" w:cs="Times New Roman"/>
                <w:b/>
              </w:rPr>
              <w:t>s</w:t>
            </w:r>
          </w:p>
        </w:tc>
      </w:tr>
      <w:tr w:rsidR="0060649F" w:rsidRPr="008C64A5" w:rsidTr="00AF384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b/>
                <w:color w:val="00000A"/>
              </w:rPr>
              <w:t>CO1</w:t>
            </w:r>
          </w:p>
        </w:tc>
        <w:tc>
          <w:tcPr>
            <w:tcW w:w="8836" w:type="dxa"/>
          </w:tcPr>
          <w:p w:rsidR="0060649F" w:rsidRPr="00A57BD4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be the architecture and applications of CORBA and its elements such as IDLs, naming service, and demonstrate how to deploy an application on Application server such as JBoss</w:t>
            </w:r>
          </w:p>
        </w:tc>
      </w:tr>
      <w:tr w:rsidR="0060649F" w:rsidRPr="008C64A5" w:rsidTr="00AF384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b/>
                <w:color w:val="00000A"/>
              </w:rPr>
              <w:t>CO2</w:t>
            </w:r>
          </w:p>
        </w:tc>
        <w:tc>
          <w:tcPr>
            <w:tcW w:w="8836" w:type="dxa"/>
          </w:tcPr>
          <w:p w:rsidR="0060649F" w:rsidRPr="00A618CD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A618CD">
              <w:rPr>
                <w:rFonts w:ascii="Times New Roman" w:hAnsi="Times New Roman" w:cs="Times New Roman"/>
              </w:rPr>
              <w:t xml:space="preserve">Demonstrate understanding of EAI concepts and </w:t>
            </w:r>
            <w:r>
              <w:rPr>
                <w:rFonts w:ascii="Times New Roman" w:hAnsi="Times New Roman" w:cs="Times New Roman"/>
              </w:rPr>
              <w:t>d</w:t>
            </w:r>
            <w:r w:rsidRPr="00A618CD">
              <w:rPr>
                <w:rFonts w:ascii="Times New Roman" w:hAnsi="Times New Roman" w:cs="Times New Roman"/>
              </w:rPr>
              <w:t>eploy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A618CD">
              <w:rPr>
                <w:rFonts w:ascii="Times New Roman" w:hAnsi="Times New Roman" w:cs="Times New Roman"/>
              </w:rPr>
              <w:t>application</w:t>
            </w:r>
            <w:r>
              <w:rPr>
                <w:rFonts w:ascii="Times New Roman" w:hAnsi="Times New Roman" w:cs="Times New Roman"/>
              </w:rPr>
              <w:t>s</w:t>
            </w:r>
            <w:r w:rsidRPr="00A618CD">
              <w:rPr>
                <w:rFonts w:ascii="Times New Roman" w:hAnsi="Times New Roman" w:cs="Times New Roman"/>
              </w:rPr>
              <w:t xml:space="preserve"> in Application Server </w:t>
            </w:r>
            <w:r>
              <w:rPr>
                <w:rFonts w:ascii="Times New Roman" w:hAnsi="Times New Roman" w:cs="Times New Roman"/>
              </w:rPr>
              <w:t>such as Apache Camel / Fuse ESB</w:t>
            </w:r>
          </w:p>
        </w:tc>
      </w:tr>
      <w:tr w:rsidR="0060649F" w:rsidRPr="008C64A5" w:rsidTr="00AF384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b/>
                <w:color w:val="00000A"/>
              </w:rPr>
              <w:t>CO3</w:t>
            </w:r>
          </w:p>
        </w:tc>
        <w:tc>
          <w:tcPr>
            <w:tcW w:w="8836" w:type="dxa"/>
          </w:tcPr>
          <w:p w:rsidR="0060649F" w:rsidRPr="00BA1EEB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monstrate ability to apply 64 design patterns, Message Oriented Middleware and clustering of the application server (Apache Camel / Fuse ESB)</w:t>
            </w:r>
          </w:p>
        </w:tc>
      </w:tr>
      <w:tr w:rsidR="0060649F" w:rsidRPr="008C64A5" w:rsidTr="00AF384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CO4</w:t>
            </w:r>
          </w:p>
        </w:tc>
        <w:tc>
          <w:tcPr>
            <w:tcW w:w="8836" w:type="dxa"/>
          </w:tcPr>
          <w:p w:rsidR="0060649F" w:rsidRPr="00A57BD4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are different architectures in web based applications such as SOAP and REST, protocols in Middleware, and demonstrate ability to deploy applications on a Cloud platform (such as AWS)</w:t>
            </w:r>
          </w:p>
        </w:tc>
      </w:tr>
      <w:tr w:rsidR="0060649F" w:rsidRPr="008C64A5" w:rsidTr="00AF384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CO5</w:t>
            </w:r>
          </w:p>
        </w:tc>
        <w:tc>
          <w:tcPr>
            <w:tcW w:w="8836" w:type="dxa"/>
          </w:tcPr>
          <w:p w:rsidR="0060649F" w:rsidRPr="003E376F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be the fundamentals of NoSQL Database, its usage along with middleware and performance tuning of the application and server</w:t>
            </w:r>
          </w:p>
        </w:tc>
      </w:tr>
    </w:tbl>
    <w:p w:rsidR="0060649F" w:rsidRDefault="0060649F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</w:p>
    <w:p w:rsidR="0060649F" w:rsidRPr="008C64A5" w:rsidRDefault="0060649F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</w:p>
    <w:p w:rsidR="0060649F" w:rsidRPr="008C64A5" w:rsidRDefault="0060649F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  <w:r w:rsidRPr="008C64A5">
        <w:rPr>
          <w:rFonts w:ascii="Times New Roman" w:hAnsi="Times New Roman" w:cs="Times New Roman"/>
          <w:b/>
          <w:color w:val="00000A"/>
        </w:rPr>
        <w:t>Text Book(s)</w:t>
      </w: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60649F" w:rsidRPr="008C64A5" w:rsidTr="00AF3845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</w:rPr>
              <w:t>Author(s), Title, Edition, Publishing House</w:t>
            </w:r>
          </w:p>
        </w:tc>
      </w:tr>
      <w:tr w:rsidR="0060649F" w:rsidRPr="008C64A5" w:rsidTr="00AF3845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color w:val="00000A"/>
              </w:rPr>
              <w:t>T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2273A3">
              <w:rPr>
                <w:rFonts w:ascii="Times New Roman" w:hAnsi="Times New Roman" w:cs="Times New Roman"/>
              </w:rPr>
              <w:t>INTRODUCTIONTOMIDDLEWARE</w:t>
            </w:r>
            <w:r>
              <w:rPr>
                <w:rFonts w:ascii="Times New Roman" w:hAnsi="Times New Roman" w:cs="Times New Roman"/>
              </w:rPr>
              <w:t xml:space="preserve"> (</w:t>
            </w:r>
            <w:r w:rsidRPr="002273A3">
              <w:rPr>
                <w:rFonts w:ascii="Times New Roman" w:hAnsi="Times New Roman" w:cs="Times New Roman"/>
              </w:rPr>
              <w:t>Web Services, Object Components,and Cloud Computing</w:t>
            </w:r>
            <w:r>
              <w:rPr>
                <w:rFonts w:ascii="Times New Roman" w:hAnsi="Times New Roman" w:cs="Times New Roman"/>
              </w:rPr>
              <w:t xml:space="preserve">) by </w:t>
            </w:r>
            <w:r w:rsidRPr="002273A3">
              <w:rPr>
                <w:rFonts w:ascii="Times New Roman" w:hAnsi="Times New Roman" w:cs="Times New Roman"/>
              </w:rPr>
              <w:t>Letha Hughes Etzkorn</w:t>
            </w:r>
          </w:p>
        </w:tc>
      </w:tr>
      <w:tr w:rsidR="0060649F" w:rsidRPr="008C64A5" w:rsidTr="00AF3845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  <w:color w:val="00000A"/>
              </w:rPr>
              <w:t>T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7572DE">
              <w:rPr>
                <w:rFonts w:ascii="Times New Roman" w:hAnsi="Times New Roman" w:cs="Times New Roman"/>
              </w:rPr>
              <w:t>Java RMI</w:t>
            </w:r>
            <w:r>
              <w:rPr>
                <w:rFonts w:ascii="Times New Roman" w:hAnsi="Times New Roman" w:cs="Times New Roman"/>
              </w:rPr>
              <w:t xml:space="preserve"> (</w:t>
            </w:r>
            <w:r w:rsidRPr="007572DE">
              <w:rPr>
                <w:rFonts w:ascii="Times New Roman" w:hAnsi="Times New Roman" w:cs="Times New Roman"/>
              </w:rPr>
              <w:t>Designing &amp; Building Distributed Applications</w:t>
            </w:r>
            <w:r>
              <w:rPr>
                <w:rFonts w:ascii="Times New Roman" w:hAnsi="Times New Roman" w:cs="Times New Roman"/>
              </w:rPr>
              <w:t xml:space="preserve">) by </w:t>
            </w:r>
            <w:r w:rsidRPr="007572DE">
              <w:rPr>
                <w:rFonts w:ascii="Times New Roman" w:hAnsi="Times New Roman" w:cs="Times New Roman"/>
              </w:rPr>
              <w:t>William Grosso</w:t>
            </w:r>
          </w:p>
        </w:tc>
      </w:tr>
    </w:tbl>
    <w:p w:rsidR="0060649F" w:rsidRDefault="0060649F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</w:p>
    <w:p w:rsidR="0060649F" w:rsidRPr="008C64A5" w:rsidRDefault="0060649F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</w:p>
    <w:p w:rsidR="0060649F" w:rsidRPr="008C64A5" w:rsidRDefault="0060649F" w:rsidP="00900DEA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  <w:r w:rsidRPr="008C64A5">
        <w:rPr>
          <w:rFonts w:ascii="Times New Roman" w:hAnsi="Times New Roman" w:cs="Times New Roman"/>
          <w:b/>
          <w:color w:val="00000A"/>
        </w:rPr>
        <w:t>Reference Book(s) &amp; other resources</w:t>
      </w: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60649F" w:rsidRPr="008C64A5" w:rsidTr="00AF3845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</w:rPr>
              <w:t>Author(s), Title, Edition, Publishing House</w:t>
            </w:r>
          </w:p>
        </w:tc>
      </w:tr>
      <w:tr w:rsidR="0060649F" w:rsidRPr="008C64A5" w:rsidTr="00AF3845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A"/>
              </w:rPr>
              <w:t>R</w:t>
            </w:r>
            <w:r w:rsidRPr="008C64A5">
              <w:rPr>
                <w:rFonts w:ascii="Times New Roman" w:hAnsi="Times New Roman" w:cs="Times New Roman"/>
                <w:color w:val="00000A"/>
              </w:rPr>
              <w:t>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7572DE">
              <w:rPr>
                <w:rFonts w:ascii="Times New Roman" w:hAnsi="Times New Roman" w:cs="Times New Roman"/>
              </w:rPr>
              <w:t>Enterprise Integration Patterns by Bobby Woolf</w:t>
            </w:r>
          </w:p>
        </w:tc>
      </w:tr>
      <w:tr w:rsidR="0060649F" w:rsidRPr="008C64A5" w:rsidTr="00AF3845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60649F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  <w:color w:val="00000A"/>
              </w:rPr>
              <w:t>R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60649F" w:rsidRPr="007572DE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ngoDB in Action</w:t>
            </w:r>
          </w:p>
        </w:tc>
      </w:tr>
    </w:tbl>
    <w:p w:rsidR="0060649F" w:rsidRDefault="0060649F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60649F" w:rsidRDefault="0060649F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  <w:r>
        <w:rPr>
          <w:rFonts w:ascii="Times New Roman" w:hAnsi="Times New Roman" w:cs="Times New Roman"/>
          <w:b/>
          <w:color w:val="00000A"/>
          <w:u w:val="single"/>
        </w:rPr>
        <w:tab/>
      </w:r>
    </w:p>
    <w:p w:rsidR="0060649F" w:rsidRDefault="0060649F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60649F" w:rsidRPr="008C64A5" w:rsidRDefault="0060649F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  <w:r w:rsidRPr="008C64A5">
        <w:rPr>
          <w:rFonts w:ascii="Times New Roman" w:hAnsi="Times New Roman" w:cs="Times New Roman"/>
          <w:b/>
          <w:color w:val="00000A"/>
          <w:u w:val="single"/>
        </w:rPr>
        <w:t>Content Structure</w:t>
      </w:r>
    </w:p>
    <w:tbl>
      <w:tblPr>
        <w:tblW w:w="9869" w:type="dxa"/>
        <w:tblInd w:w="-115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798"/>
        <w:gridCol w:w="7512"/>
        <w:gridCol w:w="1559"/>
      </w:tblGrid>
      <w:tr w:rsidR="0060649F" w:rsidRPr="008C64A5" w:rsidTr="00AF3845">
        <w:tc>
          <w:tcPr>
            <w:tcW w:w="404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b/>
              </w:rPr>
              <w:t>No</w:t>
            </w:r>
          </w:p>
        </w:tc>
        <w:tc>
          <w:tcPr>
            <w:tcW w:w="3806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b/>
              </w:rPr>
              <w:t>Title of the Module</w:t>
            </w:r>
          </w:p>
        </w:tc>
        <w:tc>
          <w:tcPr>
            <w:tcW w:w="790" w:type="pct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ED5CD3">
              <w:rPr>
                <w:rFonts w:ascii="Times New Roman" w:hAnsi="Times New Roman" w:cs="Times New Roman"/>
                <w:b/>
              </w:rPr>
              <w:t>References</w:t>
            </w:r>
          </w:p>
        </w:tc>
      </w:tr>
      <w:tr w:rsidR="0060649F" w:rsidRPr="008C64A5" w:rsidTr="00AF3845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</w:rPr>
              <w:t>M1</w:t>
            </w:r>
          </w:p>
        </w:tc>
        <w:tc>
          <w:tcPr>
            <w:tcW w:w="3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649F" w:rsidRPr="00932C87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roduction and Evolution</w:t>
            </w:r>
          </w:p>
          <w:p w:rsidR="0060649F" w:rsidRPr="00222235" w:rsidRDefault="0060649F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Transaction Processing</w:t>
            </w:r>
          </w:p>
          <w:p w:rsidR="0060649F" w:rsidRPr="00222235" w:rsidRDefault="0060649F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Remote Procedure Calls (Marshalling, Stubs)</w:t>
            </w:r>
          </w:p>
          <w:p w:rsidR="0060649F" w:rsidRPr="00222235" w:rsidRDefault="0060649F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Messaging Middleware (Request Brokers)</w:t>
            </w:r>
          </w:p>
          <w:p w:rsidR="0060649F" w:rsidRPr="00222235" w:rsidRDefault="0060649F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CORBA as a standard</w:t>
            </w:r>
          </w:p>
          <w:p w:rsidR="0060649F" w:rsidRPr="00222235" w:rsidRDefault="0060649F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Remote Methods (Java RMI)</w:t>
            </w: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649F" w:rsidRPr="0070303D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T1, T2</w:t>
            </w:r>
          </w:p>
          <w:p w:rsidR="0060649F" w:rsidRPr="0070303D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60649F" w:rsidRPr="0070303D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(4Hrs.)</w:t>
            </w:r>
          </w:p>
          <w:p w:rsidR="0060649F" w:rsidRPr="0070303D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60649F" w:rsidRPr="008C64A5" w:rsidTr="00AF3845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</w:rPr>
              <w:t>M2</w:t>
            </w:r>
          </w:p>
        </w:tc>
        <w:tc>
          <w:tcPr>
            <w:tcW w:w="3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649F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terprise Middleware</w:t>
            </w:r>
          </w:p>
          <w:p w:rsidR="0060649F" w:rsidRPr="00222235" w:rsidRDefault="0060649F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 xml:space="preserve">EAI,Enterprise Bus (e.g. TIBCO)and Publish-Subscribe Models </w:t>
            </w:r>
          </w:p>
          <w:p w:rsidR="0060649F" w:rsidRPr="00222235" w:rsidRDefault="0060649F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Real-time requirements</w:t>
            </w:r>
          </w:p>
          <w:p w:rsidR="0060649F" w:rsidRPr="00222235" w:rsidRDefault="0060649F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Security aspects</w:t>
            </w:r>
          </w:p>
          <w:p w:rsidR="0060649F" w:rsidRPr="00222235" w:rsidRDefault="0060649F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Business Processes and Middleware Implementations</w:t>
            </w: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649F" w:rsidRPr="0070303D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T1, R1</w:t>
            </w:r>
          </w:p>
          <w:p w:rsidR="0060649F" w:rsidRPr="0070303D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60649F" w:rsidRPr="0070303D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 xml:space="preserve">(2Hrs.). </w:t>
            </w:r>
          </w:p>
          <w:p w:rsidR="0060649F" w:rsidRPr="0070303D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60649F" w:rsidRPr="008C64A5" w:rsidTr="00AF3845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3</w:t>
            </w:r>
          </w:p>
        </w:tc>
        <w:tc>
          <w:tcPr>
            <w:tcW w:w="3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649F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ddleware Design and Patterns</w:t>
            </w:r>
          </w:p>
          <w:p w:rsidR="0060649F" w:rsidRPr="00222235" w:rsidRDefault="0060649F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Objects and Services vs. Messages and Requests</w:t>
            </w:r>
          </w:p>
          <w:p w:rsidR="0060649F" w:rsidRPr="00222235" w:rsidRDefault="0060649F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Lookup and Discovery – Registry and Broker Patterns</w:t>
            </w:r>
          </w:p>
          <w:p w:rsidR="0060649F" w:rsidRPr="00222235" w:rsidRDefault="0060649F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Message Formats and Protocols</w:t>
            </w:r>
          </w:p>
          <w:p w:rsidR="0060649F" w:rsidRPr="00222235" w:rsidRDefault="0060649F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Service Mediation</w:t>
            </w:r>
          </w:p>
          <w:p w:rsidR="0060649F" w:rsidRPr="00222235" w:rsidRDefault="0060649F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Failure and Resiliency – Availability, Recovery</w:t>
            </w:r>
          </w:p>
          <w:p w:rsidR="0060649F" w:rsidRPr="00222235" w:rsidRDefault="0060649F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Performance and Security</w:t>
            </w: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649F" w:rsidRPr="0070303D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T1, R1</w:t>
            </w:r>
          </w:p>
          <w:p w:rsidR="0060649F" w:rsidRPr="0070303D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60649F" w:rsidRPr="0070303D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(10Hrs.)</w:t>
            </w:r>
          </w:p>
          <w:p w:rsidR="0060649F" w:rsidRPr="0070303D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60649F" w:rsidRPr="008C64A5" w:rsidTr="00AF3845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4</w:t>
            </w:r>
          </w:p>
        </w:tc>
        <w:tc>
          <w:tcPr>
            <w:tcW w:w="3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649F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ddleware for Web-based Application and Cloud-based Applications</w:t>
            </w:r>
          </w:p>
          <w:p w:rsidR="0060649F" w:rsidRPr="00222235" w:rsidRDefault="0060649F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 xml:space="preserve">Tiered Architectures and </w:t>
            </w:r>
          </w:p>
          <w:p w:rsidR="0060649F" w:rsidRPr="00222235" w:rsidRDefault="0060649F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Loosely Coupled Systems - Services (WS, REST, SOA), Services Middleware</w:t>
            </w:r>
          </w:p>
          <w:p w:rsidR="0060649F" w:rsidRPr="00222235" w:rsidRDefault="0060649F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Deployment of applications on the cloud – middleware configurations</w:t>
            </w:r>
          </w:p>
          <w:p w:rsidR="0060649F" w:rsidRPr="00222235" w:rsidRDefault="0060649F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Cloud Middleware and usage (Load Balancers, Provisioning middleware, Hybrid Cloud Infrastructure, Multi-cloud Infrastructure).</w:t>
            </w: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649F" w:rsidRPr="0070303D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T1</w:t>
            </w:r>
          </w:p>
          <w:p w:rsidR="0060649F" w:rsidRPr="0070303D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60649F" w:rsidRPr="0070303D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(10Hrs.)</w:t>
            </w:r>
          </w:p>
          <w:p w:rsidR="0060649F" w:rsidRPr="0070303D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60649F" w:rsidRPr="008C64A5" w:rsidTr="00AF3845"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5</w:t>
            </w:r>
          </w:p>
        </w:tc>
        <w:tc>
          <w:tcPr>
            <w:tcW w:w="38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649F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pecialized Middleware</w:t>
            </w:r>
          </w:p>
          <w:p w:rsidR="0060649F" w:rsidRPr="00222235" w:rsidRDefault="0060649F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Peer-to-Peer systems and Middleware (Overlays, SuperPeers)</w:t>
            </w:r>
          </w:p>
          <w:p w:rsidR="0060649F" w:rsidRPr="00222235" w:rsidRDefault="0060649F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Performance Middleware (Caching, Content Distribution)</w:t>
            </w:r>
          </w:p>
          <w:p w:rsidR="0060649F" w:rsidRPr="00222235" w:rsidRDefault="0060649F" w:rsidP="00900DEA">
            <w:pPr>
              <w:pStyle w:val="ListParagraph"/>
              <w:widowControl w:val="0"/>
              <w:numPr>
                <w:ilvl w:val="0"/>
                <w:numId w:val="2"/>
              </w:numPr>
              <w:tabs>
                <w:tab w:val="left" w:pos="-5218"/>
              </w:tabs>
              <w:autoSpaceDE w:val="0"/>
              <w:spacing w:after="0"/>
              <w:ind w:right="-68"/>
              <w:rPr>
                <w:rFonts w:ascii="Times New Roman" w:hAnsi="Times New Roman"/>
              </w:rPr>
            </w:pPr>
            <w:r w:rsidRPr="00222235">
              <w:rPr>
                <w:rFonts w:ascii="Times New Roman" w:hAnsi="Times New Roman"/>
              </w:rPr>
              <w:t>Middleware for NoSQL databases</w:t>
            </w:r>
          </w:p>
        </w:tc>
        <w:tc>
          <w:tcPr>
            <w:tcW w:w="7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649F" w:rsidRPr="0070303D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T1</w:t>
            </w:r>
          </w:p>
          <w:p w:rsidR="0060649F" w:rsidRPr="0070303D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  <w:p w:rsidR="0060649F" w:rsidRPr="0070303D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70303D">
              <w:rPr>
                <w:rFonts w:ascii="Times New Roman" w:hAnsi="Times New Roman" w:cs="Times New Roman"/>
              </w:rPr>
              <w:t>(4Hrs.)</w:t>
            </w:r>
          </w:p>
          <w:p w:rsidR="0060649F" w:rsidRPr="0070303D" w:rsidRDefault="0060649F" w:rsidP="00AF3845">
            <w:pPr>
              <w:widowControl w:val="0"/>
              <w:tabs>
                <w:tab w:val="left" w:pos="-5218"/>
              </w:tabs>
              <w:autoSpaceDE w:val="0"/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60649F" w:rsidRPr="008C64A5" w:rsidRDefault="0060649F" w:rsidP="00900DEA">
      <w:pPr>
        <w:pStyle w:val="Normal1"/>
        <w:widowControl w:val="0"/>
        <w:spacing w:after="0" w:line="240" w:lineRule="auto"/>
        <w:ind w:left="2160"/>
        <w:jc w:val="both"/>
        <w:rPr>
          <w:rFonts w:ascii="Times New Roman" w:hAnsi="Times New Roman" w:cs="Times New Roman"/>
        </w:rPr>
      </w:pPr>
    </w:p>
    <w:p w:rsidR="0060649F" w:rsidRPr="008C64A5" w:rsidRDefault="0060649F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  <w:r w:rsidRPr="008C64A5">
        <w:rPr>
          <w:rFonts w:ascii="Times New Roman" w:hAnsi="Times New Roman" w:cs="Times New Roman"/>
          <w:b/>
          <w:color w:val="00000A"/>
          <w:u w:val="single"/>
        </w:rPr>
        <w:t>Learning Outcomes:</w:t>
      </w:r>
    </w:p>
    <w:tbl>
      <w:tblPr>
        <w:tblW w:w="9939" w:type="dxa"/>
        <w:tblInd w:w="-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050"/>
        <w:gridCol w:w="8889"/>
      </w:tblGrid>
      <w:tr w:rsidR="0060649F" w:rsidRPr="008C64A5" w:rsidTr="00AF3845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color w:val="00000A"/>
              </w:rPr>
              <w:t>No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color w:val="00000A"/>
              </w:rPr>
              <w:t>Learning Outcomes</w:t>
            </w:r>
          </w:p>
        </w:tc>
      </w:tr>
      <w:tr w:rsidR="0060649F" w:rsidRPr="008C64A5" w:rsidTr="00AF3845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8C64A5">
              <w:rPr>
                <w:rFonts w:ascii="Times New Roman" w:hAnsi="Times New Roman" w:cs="Times New Roman"/>
                <w:color w:val="00000A"/>
              </w:rPr>
              <w:t>LO1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monstrate understanding on CORBA and EJB’s, and ability to deploy applications in Java servers</w:t>
            </w:r>
          </w:p>
        </w:tc>
      </w:tr>
      <w:tr w:rsidR="0060649F" w:rsidRPr="008C64A5" w:rsidTr="00AF3845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  <w:color w:val="00000A"/>
              </w:rPr>
              <w:t>L02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C84CB1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be relevant integration concepts for middleware, integration patterns and usage, and demonstrate ability to deploy applications in middleware servers</w:t>
            </w:r>
          </w:p>
        </w:tc>
      </w:tr>
      <w:tr w:rsidR="0060649F" w:rsidRPr="008C64A5" w:rsidTr="00AF3845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7F1045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8C64A5">
              <w:rPr>
                <w:rFonts w:ascii="Times New Roman" w:hAnsi="Times New Roman" w:cs="Times New Roman"/>
                <w:color w:val="00000A"/>
              </w:rPr>
              <w:t>LO</w:t>
            </w:r>
            <w:r>
              <w:rPr>
                <w:rFonts w:ascii="Times New Roman" w:hAnsi="Times New Roman" w:cs="Times New Roman"/>
                <w:color w:val="00000A"/>
              </w:rPr>
              <w:t>4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be the various architecture styles and usages, deploy applications and enable integration between different systems by the application of the right protocol / communication between them</w:t>
            </w:r>
          </w:p>
        </w:tc>
      </w:tr>
      <w:tr w:rsidR="0060649F" w:rsidRPr="008C64A5" w:rsidTr="00AF3845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  <w:color w:val="00000A"/>
              </w:rPr>
              <w:t>LO5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8C64A5" w:rsidRDefault="0060649F" w:rsidP="00AF3845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be the usage of NoSQL database in middleware, performance tuning and sizing of the application server based on Load (Java)</w:t>
            </w:r>
          </w:p>
        </w:tc>
      </w:tr>
    </w:tbl>
    <w:p w:rsidR="0060649F" w:rsidRDefault="0060649F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60649F" w:rsidRDefault="0060649F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60649F" w:rsidRPr="00932C87" w:rsidRDefault="0060649F" w:rsidP="00900DE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</w:rPr>
      </w:pPr>
      <w:r>
        <w:rPr>
          <w:rFonts w:ascii="Times New Roman" w:hAnsi="Times New Roman" w:cs="Times New Roman"/>
          <w:b/>
          <w:bCs/>
          <w:sz w:val="32"/>
        </w:rPr>
        <w:t>Part B: Contact Session Plan</w:t>
      </w:r>
    </w:p>
    <w:p w:rsidR="0060649F" w:rsidRDefault="0060649F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tbl>
      <w:tblPr>
        <w:tblW w:w="9615" w:type="dxa"/>
        <w:tblInd w:w="2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Look w:val="00A0" w:firstRow="1" w:lastRow="0" w:firstColumn="1" w:lastColumn="0" w:noHBand="0" w:noVBand="0"/>
      </w:tblPr>
      <w:tblGrid>
        <w:gridCol w:w="2839"/>
        <w:gridCol w:w="6776"/>
      </w:tblGrid>
      <w:tr w:rsidR="0060649F" w:rsidTr="00AF3845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60649F" w:rsidRDefault="0060649F" w:rsidP="00AF3845">
            <w:pPr>
              <w:pStyle w:val="Normal1"/>
              <w:widowControl w:val="0"/>
              <w:ind w:right="48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color w:val="00000A"/>
                <w:sz w:val="24"/>
              </w:rPr>
              <w:t>Academic Term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60649F" w:rsidRPr="000E5B50" w:rsidRDefault="0060649F" w:rsidP="00AF384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 Semester 2020-2021</w:t>
            </w:r>
          </w:p>
        </w:tc>
      </w:tr>
      <w:tr w:rsidR="0060649F" w:rsidTr="00AF3845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60649F" w:rsidRDefault="0060649F" w:rsidP="00AF3845">
            <w:pPr>
              <w:pStyle w:val="Normal1"/>
              <w:widowControl w:val="0"/>
              <w:ind w:right="48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color w:val="00000A"/>
                <w:sz w:val="24"/>
              </w:rPr>
              <w:t>Course Title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60649F" w:rsidRPr="000E5B50" w:rsidRDefault="0060649F" w:rsidP="00AF3845">
            <w:pPr>
              <w:rPr>
                <w:rFonts w:ascii="Times New Roman" w:hAnsi="Times New Roman" w:cs="Times New Roman"/>
              </w:rPr>
            </w:pPr>
            <w:r w:rsidRPr="000E5B50">
              <w:rPr>
                <w:rFonts w:ascii="Times New Roman" w:hAnsi="Times New Roman" w:cs="Times New Roman"/>
                <w:color w:val="auto"/>
              </w:rPr>
              <w:t>Middleware Technologies</w:t>
            </w:r>
          </w:p>
        </w:tc>
      </w:tr>
      <w:tr w:rsidR="0060649F" w:rsidTr="00AF3845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60649F" w:rsidRDefault="0060649F" w:rsidP="00AF3845">
            <w:pPr>
              <w:pStyle w:val="Normal1"/>
              <w:widowControl w:val="0"/>
              <w:ind w:right="48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color w:val="00000A"/>
                <w:sz w:val="24"/>
              </w:rPr>
              <w:t>Course No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60649F" w:rsidRPr="00A44830" w:rsidRDefault="0060649F" w:rsidP="00AF3845">
            <w:pPr>
              <w:rPr>
                <w:rFonts w:ascii="Times New Roman" w:hAnsi="Times New Roman" w:cs="Times New Roman"/>
              </w:rPr>
            </w:pPr>
            <w:r w:rsidRPr="00A44830">
              <w:rPr>
                <w:rFonts w:ascii="Times New Roman" w:hAnsi="Times New Roman" w:cs="Times New Roman"/>
              </w:rPr>
              <w:t>CSI ZG524/SE ZG589/SS ZG589</w:t>
            </w:r>
          </w:p>
        </w:tc>
      </w:tr>
      <w:tr w:rsidR="0060649F" w:rsidTr="00AF3845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60649F" w:rsidRDefault="0060649F" w:rsidP="00AF3845">
            <w:pPr>
              <w:pStyle w:val="Normal1"/>
              <w:widowControl w:val="0"/>
              <w:ind w:right="48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color w:val="00000A"/>
                <w:sz w:val="24"/>
              </w:rPr>
              <w:t>Lead Instructor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60649F" w:rsidRPr="00A44830" w:rsidRDefault="0060649F" w:rsidP="00AF3845">
            <w:pPr>
              <w:pStyle w:val="Normal1"/>
              <w:widowControl w:val="0"/>
              <w:ind w:right="166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A44830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RAVI KIRAN MALLIDI</w:t>
            </w:r>
          </w:p>
        </w:tc>
      </w:tr>
    </w:tbl>
    <w:p w:rsidR="0060649F" w:rsidRDefault="0060649F" w:rsidP="00900DEA">
      <w:pPr>
        <w:pStyle w:val="Normal1"/>
        <w:widowControl w:val="0"/>
        <w:ind w:right="781"/>
        <w:rPr>
          <w:rFonts w:ascii="Times New Roman" w:hAnsi="Times New Roman" w:cs="Times New Roman"/>
        </w:rPr>
      </w:pPr>
    </w:p>
    <w:p w:rsidR="0060649F" w:rsidRDefault="0060649F" w:rsidP="00900DEA">
      <w:pPr>
        <w:pStyle w:val="Normal1"/>
        <w:widowControl w:val="0"/>
        <w:ind w:right="781"/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</w:pPr>
      <w:r w:rsidRPr="00AD3928">
        <w:rPr>
          <w:rFonts w:ascii="Times New Roman" w:hAnsi="Times New Roman" w:cs="Times New Roman"/>
          <w:b/>
          <w:bCs/>
          <w:iCs/>
          <w:sz w:val="24"/>
          <w:szCs w:val="24"/>
          <w:u w:val="single"/>
        </w:rPr>
        <w:t>Course Contents</w:t>
      </w:r>
    </w:p>
    <w:tbl>
      <w:tblPr>
        <w:tblW w:w="10062" w:type="dxa"/>
        <w:tblLayout w:type="fixed"/>
        <w:tblLook w:val="0000" w:firstRow="0" w:lastRow="0" w:firstColumn="0" w:lastColumn="0" w:noHBand="0" w:noVBand="0"/>
      </w:tblPr>
      <w:tblGrid>
        <w:gridCol w:w="1620"/>
        <w:gridCol w:w="1080"/>
        <w:gridCol w:w="1800"/>
        <w:gridCol w:w="2781"/>
        <w:gridCol w:w="2781"/>
      </w:tblGrid>
      <w:tr w:rsidR="0060649F" w:rsidRPr="00614E2A" w:rsidTr="00AF3845">
        <w:tc>
          <w:tcPr>
            <w:tcW w:w="10062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60649F" w:rsidRPr="00F67268" w:rsidRDefault="0060649F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 w:rsidRPr="00F67268">
              <w:rPr>
                <w:rFonts w:ascii="Times New Roman" w:hAnsi="Times New Roman" w:cs="Times New Roman"/>
                <w:b/>
                <w:szCs w:val="22"/>
              </w:rPr>
              <w:t>Contact Session 1</w:t>
            </w:r>
          </w:p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szCs w:val="22"/>
              </w:rPr>
            </w:pPr>
            <w:r w:rsidRPr="00F67268">
              <w:rPr>
                <w:rFonts w:ascii="Times New Roman" w:hAnsi="Times New Roman" w:cs="Times New Roman"/>
                <w:b/>
                <w:szCs w:val="22"/>
              </w:rPr>
              <w:t xml:space="preserve">M1: </w:t>
            </w:r>
            <w:r w:rsidRPr="00CB30ED">
              <w:rPr>
                <w:rFonts w:ascii="Times New Roman" w:hAnsi="Times New Roman" w:cs="Times New Roman"/>
                <w:b/>
                <w:color w:val="00000A"/>
                <w:szCs w:val="22"/>
              </w:rPr>
              <w:t>Introduction and Evolution</w:t>
            </w:r>
          </w:p>
        </w:tc>
      </w:tr>
      <w:tr w:rsidR="0060649F" w:rsidRPr="00614E2A" w:rsidTr="00AF3845">
        <w:trPr>
          <w:trHeight w:val="267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Time</w:t>
            </w:r>
          </w:p>
        </w:tc>
        <w:tc>
          <w:tcPr>
            <w:tcW w:w="28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Type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Descrip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 w:rsidRPr="00400584">
              <w:rPr>
                <w:rFonts w:ascii="Times New Roman" w:hAnsi="Times New Roman" w:cs="Times New Roman"/>
                <w:szCs w:val="22"/>
              </w:rPr>
              <w:t>Text/Ref Book/external resource</w:t>
            </w:r>
          </w:p>
        </w:tc>
      </w:tr>
      <w:tr w:rsidR="0060649F" w:rsidRPr="00614E2A" w:rsidTr="00AF3845">
        <w:tc>
          <w:tcPr>
            <w:tcW w:w="16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Pre C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1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 w:rsidRPr="000E5B50">
              <w:rPr>
                <w:rFonts w:ascii="Times New Roman" w:hAnsi="Times New Roman" w:cs="Times New Roman"/>
              </w:rPr>
              <w:t>Introduction to Transaction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0E5B50">
              <w:rPr>
                <w:rFonts w:ascii="Times New Roman" w:hAnsi="Times New Roman" w:cs="Times New Roman"/>
              </w:rPr>
              <w:t>T1 – Chapter 1</w:t>
            </w:r>
            <w:r>
              <w:rPr>
                <w:rFonts w:ascii="Times New Roman" w:hAnsi="Times New Roman" w:cs="Times New Roman"/>
              </w:rPr>
              <w:t>,8</w:t>
            </w:r>
          </w:p>
        </w:tc>
      </w:tr>
      <w:tr w:rsidR="0060649F" w:rsidRPr="00614E2A" w:rsidTr="00A551B1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1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Sockets overview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60649F" w:rsidRPr="00614E2A" w:rsidTr="0013162A">
        <w:tc>
          <w:tcPr>
            <w:tcW w:w="162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1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Early middleware technologie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60649F" w:rsidRPr="00614E2A" w:rsidTr="0013162A">
        <w:tc>
          <w:tcPr>
            <w:tcW w:w="16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During CS</w:t>
            </w:r>
          </w:p>
        </w:tc>
        <w:tc>
          <w:tcPr>
            <w:tcW w:w="108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S 1</w:t>
            </w:r>
          </w:p>
        </w:tc>
        <w:tc>
          <w:tcPr>
            <w:tcW w:w="180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lang w:val="en-US"/>
              </w:rPr>
            </w:pPr>
            <w:r>
              <w:rPr>
                <w:rFonts w:ascii="Times New Roman" w:hAnsi="Times New Roman" w:cs="Times New Roman"/>
                <w:szCs w:val="22"/>
                <w:lang w:val="en-US"/>
              </w:rPr>
              <w:t>Cover the topics in detail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color w:val="00000A"/>
                <w:szCs w:val="22"/>
                <w:lang w:eastAsia="zh-CN" w:bidi="hi-IN"/>
              </w:rPr>
            </w:pPr>
          </w:p>
        </w:tc>
      </w:tr>
      <w:tr w:rsidR="0060649F" w:rsidRPr="00614E2A" w:rsidTr="00DF3DEE">
        <w:tc>
          <w:tcPr>
            <w:tcW w:w="162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80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lang w:val="en-US"/>
              </w:rPr>
            </w:pP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color w:val="00000A"/>
                <w:szCs w:val="22"/>
                <w:lang w:eastAsia="zh-CN" w:bidi="hi-IN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color w:val="00000A"/>
                <w:szCs w:val="22"/>
                <w:lang w:eastAsia="zh-CN" w:bidi="hi-IN"/>
              </w:rPr>
            </w:pPr>
          </w:p>
        </w:tc>
      </w:tr>
      <w:tr w:rsidR="0060649F" w:rsidRPr="00614E2A" w:rsidTr="00AF3845">
        <w:tc>
          <w:tcPr>
            <w:tcW w:w="728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60649F" w:rsidRPr="00F67268" w:rsidRDefault="0060649F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>Contact Session 2</w:t>
            </w:r>
          </w:p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 w:rsidRPr="00F67268">
              <w:rPr>
                <w:rFonts w:ascii="Times New Roman" w:hAnsi="Times New Roman" w:cs="Times New Roman"/>
                <w:b/>
                <w:szCs w:val="22"/>
              </w:rPr>
              <w:t xml:space="preserve">M1: </w:t>
            </w:r>
            <w:r w:rsidRPr="00CB30ED">
              <w:rPr>
                <w:rFonts w:ascii="Times New Roman" w:hAnsi="Times New Roman" w:cs="Times New Roman"/>
                <w:b/>
                <w:color w:val="00000A"/>
                <w:szCs w:val="22"/>
              </w:rPr>
              <w:t>Introduction and Evolu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60649F" w:rsidRPr="00614E2A" w:rsidTr="00AF3845"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Time</w:t>
            </w:r>
          </w:p>
        </w:tc>
        <w:tc>
          <w:tcPr>
            <w:tcW w:w="28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Type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Descrip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 w:rsidRPr="00400584">
              <w:rPr>
                <w:rFonts w:ascii="Times New Roman" w:hAnsi="Times New Roman" w:cs="Times New Roman"/>
                <w:szCs w:val="22"/>
              </w:rPr>
              <w:t>Text/Ref Book/external resource</w:t>
            </w:r>
          </w:p>
        </w:tc>
      </w:tr>
      <w:tr w:rsidR="0060649F" w:rsidRPr="00614E2A" w:rsidTr="00AF3845">
        <w:tc>
          <w:tcPr>
            <w:tcW w:w="16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Pre C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1.2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obra basic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0E5B50">
              <w:rPr>
                <w:rFonts w:ascii="Times New Roman" w:hAnsi="Times New Roman" w:cs="Times New Roman"/>
              </w:rPr>
              <w:t>T1 – Chapter 1</w:t>
            </w:r>
            <w:r>
              <w:rPr>
                <w:rFonts w:ascii="Times New Roman" w:hAnsi="Times New Roman" w:cs="Times New Roman"/>
              </w:rPr>
              <w:t>,8</w:t>
            </w:r>
          </w:p>
        </w:tc>
      </w:tr>
      <w:tr w:rsidR="0060649F" w:rsidRPr="00614E2A" w:rsidTr="00AF3845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1.2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IDL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60649F" w:rsidRPr="00614E2A" w:rsidTr="00AC123B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1.2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IDL Addressing Naming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60649F" w:rsidRPr="00614E2A" w:rsidTr="00AC123B">
        <w:trPr>
          <w:trHeight w:val="626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During C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S 2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All the remaining topics of module 1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color w:val="00000A"/>
                <w:szCs w:val="22"/>
                <w:lang w:eastAsia="zh-CN" w:bidi="hi-IN"/>
              </w:rPr>
            </w:pPr>
          </w:p>
        </w:tc>
      </w:tr>
      <w:tr w:rsidR="0060649F" w:rsidRPr="00614E2A" w:rsidTr="00AF3845">
        <w:tc>
          <w:tcPr>
            <w:tcW w:w="728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60649F" w:rsidRPr="00F67268" w:rsidRDefault="0060649F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>Contact Session 3</w:t>
            </w:r>
          </w:p>
          <w:p w:rsidR="0060649F" w:rsidRPr="00F64C8B" w:rsidRDefault="0060649F" w:rsidP="00F64C8B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b/>
                <w:szCs w:val="22"/>
                <w:highlight w:val="white"/>
              </w:rPr>
            </w:pPr>
            <w:r w:rsidRPr="00F64C8B">
              <w:rPr>
                <w:rFonts w:ascii="Times New Roman" w:hAnsi="Times New Roman" w:cs="Times New Roman"/>
                <w:b/>
                <w:szCs w:val="22"/>
              </w:rPr>
              <w:t xml:space="preserve">M2: Enterprise Middleware 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60649F" w:rsidRPr="001755EF" w:rsidRDefault="0060649F" w:rsidP="00AF3845">
            <w:pPr>
              <w:pStyle w:val="Normal2"/>
              <w:widowControl w:val="0"/>
              <w:spacing w:after="0" w:line="240" w:lineRule="auto"/>
              <w:ind w:left="-62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60649F" w:rsidRPr="00614E2A" w:rsidTr="00AF3845"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Time</w:t>
            </w:r>
          </w:p>
        </w:tc>
        <w:tc>
          <w:tcPr>
            <w:tcW w:w="28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Type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Descrip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 w:rsidRPr="00400584">
              <w:rPr>
                <w:rFonts w:ascii="Times New Roman" w:hAnsi="Times New Roman" w:cs="Times New Roman"/>
                <w:szCs w:val="22"/>
              </w:rPr>
              <w:t>Text/Ref Book/external resource</w:t>
            </w:r>
          </w:p>
        </w:tc>
      </w:tr>
      <w:tr w:rsidR="0060649F" w:rsidRPr="00614E2A" w:rsidTr="00AF3845">
        <w:tc>
          <w:tcPr>
            <w:tcW w:w="16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Pre C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RL 2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E37E0C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lang w:val="en-US"/>
              </w:rPr>
            </w:pPr>
            <w:r w:rsidRPr="00E37E0C">
              <w:rPr>
                <w:rFonts w:ascii="Times New Roman" w:hAnsi="Times New Roman" w:cs="Times New Roman"/>
                <w:szCs w:val="22"/>
                <w:lang w:val="en-US"/>
              </w:rPr>
              <w:t>Introd</w:t>
            </w:r>
            <w:r>
              <w:rPr>
                <w:rFonts w:ascii="Times New Roman" w:hAnsi="Times New Roman" w:cs="Times New Roman"/>
                <w:szCs w:val="22"/>
                <w:lang w:val="en-US"/>
              </w:rPr>
              <w:t>uction to EAI-Message Channel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278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60649F" w:rsidRPr="00BE12DD" w:rsidRDefault="0060649F" w:rsidP="00BE12DD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BE12DD">
              <w:rPr>
                <w:rFonts w:ascii="Times New Roman" w:hAnsi="Times New Roman" w:cs="Times New Roman"/>
                <w:szCs w:val="22"/>
              </w:rPr>
              <w:t>R1- Chapter 4</w:t>
            </w:r>
          </w:p>
          <w:p w:rsidR="0060649F" w:rsidRPr="00614E2A" w:rsidRDefault="0060649F" w:rsidP="00BE12DD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BE12DD">
              <w:rPr>
                <w:rFonts w:ascii="Times New Roman" w:hAnsi="Times New Roman" w:cs="Times New Roman"/>
                <w:szCs w:val="22"/>
              </w:rPr>
              <w:t>T1- Chapter 5</w:t>
            </w:r>
          </w:p>
        </w:tc>
      </w:tr>
      <w:tr w:rsidR="0060649F" w:rsidRPr="00614E2A" w:rsidTr="009620E3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RL 2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lang w:val="en-US"/>
              </w:rPr>
            </w:pPr>
            <w:r w:rsidRPr="00A32F59">
              <w:rPr>
                <w:rFonts w:ascii="Times New Roman" w:hAnsi="Times New Roman" w:cs="Times New Roman"/>
                <w:szCs w:val="22"/>
                <w:lang w:val="en-US"/>
              </w:rPr>
              <w:t>Middleware Security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60649F" w:rsidRPr="00614E2A" w:rsidTr="009620E3">
        <w:tc>
          <w:tcPr>
            <w:tcW w:w="162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During C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All remaining topics of module 2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color w:val="00000A"/>
                <w:szCs w:val="22"/>
                <w:lang w:eastAsia="zh-CN" w:bidi="hi-IN"/>
              </w:rPr>
            </w:pPr>
          </w:p>
        </w:tc>
      </w:tr>
      <w:tr w:rsidR="0060649F" w:rsidRPr="00614E2A" w:rsidTr="00AF3845">
        <w:tc>
          <w:tcPr>
            <w:tcW w:w="728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60649F" w:rsidRPr="00F67268" w:rsidRDefault="0060649F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>Contact Session 4,5</w:t>
            </w:r>
          </w:p>
          <w:p w:rsidR="0060649F" w:rsidRPr="00C05B55" w:rsidRDefault="0060649F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  <w:highlight w:val="white"/>
              </w:rPr>
            </w:pPr>
            <w:r w:rsidRPr="00C05B55">
              <w:rPr>
                <w:rFonts w:ascii="Times New Roman" w:hAnsi="Times New Roman" w:cs="Times New Roman"/>
                <w:b/>
                <w:szCs w:val="22"/>
              </w:rPr>
              <w:t>M3: Middleware Design and Pattern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60649F" w:rsidRPr="001755EF" w:rsidRDefault="0060649F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60649F" w:rsidRPr="00614E2A" w:rsidTr="00AF3845"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Time</w:t>
            </w:r>
          </w:p>
        </w:tc>
        <w:tc>
          <w:tcPr>
            <w:tcW w:w="28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Type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Descrip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 w:rsidRPr="00400584">
              <w:rPr>
                <w:rFonts w:ascii="Times New Roman" w:hAnsi="Times New Roman" w:cs="Times New Roman"/>
                <w:szCs w:val="22"/>
              </w:rPr>
              <w:t>Text/Ref Book/external resource</w:t>
            </w:r>
          </w:p>
        </w:tc>
      </w:tr>
      <w:tr w:rsidR="0060649F" w:rsidRPr="00614E2A" w:rsidTr="007D7F01">
        <w:tc>
          <w:tcPr>
            <w:tcW w:w="16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Pre C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3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Integration style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 w:rsidRPr="00FD6A34">
              <w:rPr>
                <w:rFonts w:ascii="Times New Roman" w:hAnsi="Times New Roman" w:cs="Times New Roman"/>
                <w:szCs w:val="22"/>
              </w:rPr>
              <w:t>R1 – All Chapters</w:t>
            </w:r>
            <w:r>
              <w:rPr>
                <w:rFonts w:ascii="Times New Roman" w:hAnsi="Times New Roman" w:cs="Times New Roman"/>
                <w:szCs w:val="22"/>
              </w:rPr>
              <w:t xml:space="preserve">, </w:t>
            </w:r>
            <w:r w:rsidRPr="000E5B50">
              <w:rPr>
                <w:rFonts w:ascii="Times New Roman" w:hAnsi="Times New Roman" w:cs="Times New Roman"/>
              </w:rPr>
              <w:t>Apache Camel (</w:t>
            </w:r>
            <w:hyperlink r:id="rId6" w:history="1">
              <w:r w:rsidRPr="000E5B50">
                <w:rPr>
                  <w:rStyle w:val="Hyperlink"/>
                  <w:rFonts w:ascii="Times New Roman" w:hAnsi="Times New Roman"/>
                </w:rPr>
                <w:t>http://camel.apache.org</w:t>
              </w:r>
            </w:hyperlink>
            <w:r>
              <w:rPr>
                <w:rStyle w:val="Hyperlink"/>
                <w:rFonts w:ascii="Times New Roman" w:hAnsi="Times New Roman"/>
              </w:rPr>
              <w:t xml:space="preserve">), </w:t>
            </w:r>
            <w:r w:rsidRPr="000E5B50">
              <w:rPr>
                <w:rFonts w:ascii="Times New Roman" w:hAnsi="Times New Roman" w:cs="Times New Roman"/>
              </w:rPr>
              <w:t>T1- Chapter 9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0E5B50">
              <w:rPr>
                <w:rFonts w:ascii="Times New Roman" w:hAnsi="Times New Roman" w:cs="Times New Roman"/>
              </w:rPr>
              <w:t>Apache JMeter (https://jmeter.apache.org)</w:t>
            </w:r>
          </w:p>
        </w:tc>
      </w:tr>
      <w:tr w:rsidR="0060649F" w:rsidRPr="00614E2A" w:rsidTr="007D7F01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3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Messaging System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60649F" w:rsidRPr="00614E2A" w:rsidTr="007D7F01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3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Message Construc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60649F" w:rsidRPr="00614E2A" w:rsidTr="007D7F01">
        <w:tc>
          <w:tcPr>
            <w:tcW w:w="1620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3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Message routing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60649F" w:rsidRPr="00614E2A" w:rsidTr="00AF3845">
        <w:tc>
          <w:tcPr>
            <w:tcW w:w="162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During CS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S 4,5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All the remaining topics of module 3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color w:val="00000A"/>
                <w:szCs w:val="22"/>
              </w:rPr>
            </w:pPr>
          </w:p>
        </w:tc>
      </w:tr>
      <w:tr w:rsidR="0060649F" w:rsidRPr="00614E2A" w:rsidTr="00AF3845">
        <w:tc>
          <w:tcPr>
            <w:tcW w:w="728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60649F" w:rsidRDefault="0060649F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>Contact Session 6: Review</w:t>
            </w:r>
          </w:p>
          <w:p w:rsidR="0060649F" w:rsidRDefault="0060649F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</w:p>
          <w:p w:rsidR="0060649F" w:rsidRPr="00F67268" w:rsidRDefault="0060649F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>Contact Session 7,8</w:t>
            </w:r>
          </w:p>
          <w:p w:rsidR="0060649F" w:rsidRPr="004B17B8" w:rsidRDefault="0060649F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  <w:highlight w:val="white"/>
              </w:rPr>
            </w:pPr>
            <w:r w:rsidRPr="004B17B8">
              <w:rPr>
                <w:rFonts w:ascii="Times New Roman" w:hAnsi="Times New Roman" w:cs="Times New Roman"/>
                <w:b/>
                <w:szCs w:val="22"/>
              </w:rPr>
              <w:t>M4: Middleware for Web-based Application and Cloud-based Application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60649F" w:rsidRPr="001755EF" w:rsidRDefault="0060649F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60649F" w:rsidRPr="00614E2A" w:rsidTr="00AF3845"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Time</w:t>
            </w:r>
          </w:p>
        </w:tc>
        <w:tc>
          <w:tcPr>
            <w:tcW w:w="28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Type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 w:rsidRPr="00614E2A">
              <w:rPr>
                <w:rFonts w:ascii="Times New Roman" w:hAnsi="Times New Roman" w:cs="Times New Roman"/>
                <w:szCs w:val="22"/>
                <w:highlight w:val="white"/>
              </w:rPr>
              <w:t>Descrip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 w:rsidRPr="00400584">
              <w:rPr>
                <w:rFonts w:ascii="Times New Roman" w:hAnsi="Times New Roman" w:cs="Times New Roman"/>
                <w:szCs w:val="22"/>
              </w:rPr>
              <w:t>Text/Ref Book/external resource</w:t>
            </w:r>
          </w:p>
        </w:tc>
      </w:tr>
      <w:tr w:rsidR="0060649F" w:rsidRPr="00614E2A" w:rsidTr="00AF3845">
        <w:tc>
          <w:tcPr>
            <w:tcW w:w="16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Pre CH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4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Intro-Middleware-Web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60649F" w:rsidRPr="00FC6A71" w:rsidRDefault="0060649F" w:rsidP="00FC6A71">
            <w:pPr>
              <w:rPr>
                <w:rFonts w:ascii="Times New Roman" w:hAnsi="Times New Roman" w:cs="Times New Roman"/>
                <w:lang w:val="en-IN" w:eastAsia="en-IN"/>
              </w:rPr>
            </w:pPr>
            <w:r w:rsidRPr="00FC6A71">
              <w:rPr>
                <w:rFonts w:ascii="Times New Roman" w:hAnsi="Times New Roman" w:cs="Times New Roman"/>
                <w:lang w:val="en-IN" w:eastAsia="en-IN"/>
              </w:rPr>
              <w:t>T1 – Chapter 9, 10, 11</w:t>
            </w:r>
          </w:p>
          <w:p w:rsidR="0060649F" w:rsidRPr="000E5B50" w:rsidRDefault="0060649F" w:rsidP="00FC6A71">
            <w:pPr>
              <w:rPr>
                <w:rFonts w:ascii="Times New Roman" w:hAnsi="Times New Roman" w:cs="Times New Roman"/>
              </w:rPr>
            </w:pPr>
            <w:r w:rsidRPr="000E5B50">
              <w:rPr>
                <w:rFonts w:ascii="Times New Roman" w:hAnsi="Times New Roman" w:cs="Times New Roman"/>
              </w:rPr>
              <w:t>T1- Chapter 13, 14</w:t>
            </w:r>
          </w:p>
          <w:p w:rsidR="0060649F" w:rsidRPr="000E5B50" w:rsidRDefault="0060649F" w:rsidP="00FC6A71">
            <w:pPr>
              <w:rPr>
                <w:rFonts w:ascii="Times New Roman" w:hAnsi="Times New Roman" w:cs="Times New Roman"/>
              </w:rPr>
            </w:pPr>
            <w:hyperlink r:id="rId7" w:history="1">
              <w:r w:rsidRPr="000E5B50">
                <w:rPr>
                  <w:rStyle w:val="Hyperlink"/>
                  <w:rFonts w:ascii="Times New Roman" w:hAnsi="Times New Roman"/>
                </w:rPr>
                <w:t>https://aws.amazon.com/</w:t>
              </w:r>
            </w:hyperlink>
          </w:p>
          <w:p w:rsidR="0060649F" w:rsidRPr="00614E2A" w:rsidRDefault="0060649F" w:rsidP="00FC6A71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Style w:val="Hyperlink"/>
                <w:rFonts w:ascii="Times New Roman" w:hAnsi="Times New Roman"/>
              </w:rPr>
              <w:t xml:space="preserve"> </w:t>
            </w:r>
            <w:hyperlink r:id="rId8" w:history="1">
              <w:r w:rsidRPr="000E5B50">
                <w:rPr>
                  <w:rStyle w:val="Hyperlink"/>
                  <w:rFonts w:ascii="Times New Roman" w:hAnsi="Times New Roman"/>
                </w:rPr>
                <w:t>https://github.com/aws-samples</w:t>
              </w:r>
            </w:hyperlink>
          </w:p>
        </w:tc>
      </w:tr>
      <w:tr w:rsidR="0060649F" w:rsidRPr="00614E2A" w:rsidTr="00AF3845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4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Non-REST-WebService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60649F" w:rsidRPr="00614E2A" w:rsidTr="007F3A2F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4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EST-WebService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60649F" w:rsidRPr="00614E2A" w:rsidTr="007F3A2F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4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loudMiddleware-AWS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60649F" w:rsidRPr="00614E2A" w:rsidTr="007F3A2F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4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Hybrid-Multi-Cloud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60649F" w:rsidRPr="00614E2A" w:rsidTr="007F3A2F">
        <w:tc>
          <w:tcPr>
            <w:tcW w:w="162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During CH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7, 8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All the remaining topics from module 4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color w:val="00000A"/>
                <w:szCs w:val="22"/>
                <w:lang w:eastAsia="zh-CN" w:bidi="hi-IN"/>
              </w:rPr>
            </w:pPr>
          </w:p>
        </w:tc>
      </w:tr>
      <w:tr w:rsidR="0060649F" w:rsidRPr="00614E2A" w:rsidTr="00AF3845">
        <w:tc>
          <w:tcPr>
            <w:tcW w:w="728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60649F" w:rsidRPr="00F67268" w:rsidRDefault="0060649F" w:rsidP="00A1365A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>Contact Session 9</w:t>
            </w:r>
          </w:p>
          <w:p w:rsidR="0060649F" w:rsidRPr="00614E2A" w:rsidRDefault="0060649F" w:rsidP="00A1365A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szCs w:val="22"/>
                <w:highlight w:val="white"/>
              </w:rPr>
            </w:pPr>
            <w:r w:rsidRPr="00A1365A">
              <w:rPr>
                <w:rFonts w:ascii="Times New Roman" w:hAnsi="Times New Roman" w:cs="Times New Roman"/>
                <w:b/>
                <w:szCs w:val="22"/>
              </w:rPr>
              <w:t>M5: Specialized Middleware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60649F" w:rsidRPr="001755EF" w:rsidRDefault="0060649F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60649F" w:rsidRPr="00614E2A" w:rsidTr="00AF3845">
        <w:tc>
          <w:tcPr>
            <w:tcW w:w="16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Time</w:t>
            </w:r>
          </w:p>
        </w:tc>
        <w:tc>
          <w:tcPr>
            <w:tcW w:w="288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Type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Description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  <w:highlight w:val="white"/>
              </w:rPr>
            </w:pPr>
            <w:r w:rsidRPr="00400584">
              <w:rPr>
                <w:rFonts w:ascii="Times New Roman" w:hAnsi="Times New Roman" w:cs="Times New Roman"/>
                <w:szCs w:val="22"/>
              </w:rPr>
              <w:t>Text/Ref Book/external resource</w:t>
            </w:r>
          </w:p>
        </w:tc>
      </w:tr>
      <w:tr w:rsidR="0060649F" w:rsidRPr="00614E2A" w:rsidTr="00C34F58">
        <w:tc>
          <w:tcPr>
            <w:tcW w:w="1620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Pre CH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5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No SQL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 w:val="restart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60649F" w:rsidRPr="00614E2A" w:rsidTr="00C34F58">
        <w:tc>
          <w:tcPr>
            <w:tcW w:w="1620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L 5.1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aching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szCs w:val="22"/>
              </w:rPr>
            </w:pPr>
          </w:p>
        </w:tc>
      </w:tr>
      <w:tr w:rsidR="0060649F" w:rsidRPr="00614E2A" w:rsidTr="00C34F58">
        <w:trPr>
          <w:trHeight w:val="700"/>
        </w:trPr>
        <w:tc>
          <w:tcPr>
            <w:tcW w:w="1620" w:type="dxa"/>
            <w:tcBorders>
              <w:top w:val="single" w:sz="6" w:space="0" w:color="000000"/>
              <w:left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  <w:highlight w:val="white"/>
              </w:rPr>
            </w:pPr>
            <w:r>
              <w:rPr>
                <w:rFonts w:ascii="Times New Roman" w:hAnsi="Times New Roman" w:cs="Times New Roman"/>
                <w:szCs w:val="22"/>
                <w:highlight w:val="white"/>
              </w:rPr>
              <w:t>During CH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CS 9</w:t>
            </w:r>
          </w:p>
        </w:tc>
        <w:tc>
          <w:tcPr>
            <w:tcW w:w="18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All the remaining topics from module 5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rPr>
                <w:rFonts w:ascii="Times New Roman" w:hAnsi="Times New Roman" w:cs="Times New Roman"/>
                <w:szCs w:val="22"/>
              </w:rPr>
            </w:pPr>
          </w:p>
        </w:tc>
        <w:tc>
          <w:tcPr>
            <w:tcW w:w="2781" w:type="dxa"/>
            <w:vMerge/>
            <w:tcBorders>
              <w:left w:val="single" w:sz="6" w:space="0" w:color="000000"/>
              <w:right w:val="single" w:sz="6" w:space="0" w:color="000000"/>
            </w:tcBorders>
            <w:shd w:val="clear" w:color="auto" w:fill="FFFFFF"/>
            <w:vAlign w:val="center"/>
          </w:tcPr>
          <w:p w:rsidR="0060649F" w:rsidRPr="00614E2A" w:rsidRDefault="0060649F" w:rsidP="00AF3845">
            <w:pPr>
              <w:pStyle w:val="Normal2"/>
              <w:widowControl w:val="0"/>
              <w:spacing w:after="0" w:line="240" w:lineRule="auto"/>
              <w:ind w:left="-60"/>
              <w:jc w:val="center"/>
              <w:rPr>
                <w:rFonts w:ascii="Times New Roman" w:hAnsi="Times New Roman" w:cs="Times New Roman"/>
                <w:color w:val="00000A"/>
                <w:szCs w:val="22"/>
                <w:lang w:eastAsia="zh-CN" w:bidi="hi-IN"/>
              </w:rPr>
            </w:pPr>
          </w:p>
        </w:tc>
      </w:tr>
      <w:tr w:rsidR="0060649F" w:rsidRPr="00614E2A" w:rsidTr="00AF3845">
        <w:tc>
          <w:tcPr>
            <w:tcW w:w="728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60649F" w:rsidRPr="00F66555" w:rsidRDefault="0060649F" w:rsidP="00F6655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b/>
                <w:szCs w:val="22"/>
              </w:rPr>
            </w:pPr>
            <w:r>
              <w:rPr>
                <w:rFonts w:ascii="Times New Roman" w:hAnsi="Times New Roman" w:cs="Times New Roman"/>
                <w:b/>
                <w:szCs w:val="22"/>
              </w:rPr>
              <w:t>Contact Session 10: Review</w:t>
            </w:r>
          </w:p>
        </w:tc>
        <w:tc>
          <w:tcPr>
            <w:tcW w:w="2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/>
          </w:tcPr>
          <w:p w:rsidR="0060649F" w:rsidRPr="001755EF" w:rsidRDefault="0060649F" w:rsidP="00AF3845">
            <w:pPr>
              <w:pStyle w:val="Normal2"/>
              <w:widowControl w:val="0"/>
              <w:spacing w:after="0" w:line="240" w:lineRule="auto"/>
              <w:ind w:left="-58"/>
              <w:rPr>
                <w:rFonts w:ascii="Times New Roman" w:hAnsi="Times New Roman" w:cs="Times New Roman"/>
                <w:szCs w:val="22"/>
              </w:rPr>
            </w:pPr>
          </w:p>
        </w:tc>
      </w:tr>
    </w:tbl>
    <w:p w:rsidR="0060649F" w:rsidRDefault="0060649F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color w:val="00000A"/>
          <w:sz w:val="24"/>
        </w:rPr>
      </w:pPr>
    </w:p>
    <w:p w:rsidR="0060649F" w:rsidRPr="00AD3928" w:rsidRDefault="0060649F" w:rsidP="00900DEA">
      <w:pPr>
        <w:pStyle w:val="Heading2"/>
        <w:tabs>
          <w:tab w:val="left" w:pos="2135"/>
        </w:tabs>
        <w:rPr>
          <w:rFonts w:ascii="Times New Roman" w:hAnsi="Times New Roman" w:cs="Times New Roman"/>
          <w:sz w:val="24"/>
          <w:u w:val="single"/>
        </w:rPr>
      </w:pPr>
      <w:r w:rsidRPr="00AD3928">
        <w:rPr>
          <w:rFonts w:ascii="Times New Roman" w:hAnsi="Times New Roman" w:cs="Times New Roman"/>
          <w:sz w:val="24"/>
          <w:u w:val="single"/>
        </w:rPr>
        <w:t>Lab Detai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227"/>
        <w:gridCol w:w="6015"/>
      </w:tblGrid>
      <w:tr w:rsidR="0060649F" w:rsidRPr="00AD3928" w:rsidTr="00AF3845">
        <w:tc>
          <w:tcPr>
            <w:tcW w:w="3227" w:type="dxa"/>
            <w:shd w:val="clear" w:color="auto" w:fill="DAEEF3"/>
          </w:tcPr>
          <w:p w:rsidR="0060649F" w:rsidRPr="00AD3928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 w:rsidRPr="00AD3928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Title</w:t>
            </w:r>
          </w:p>
        </w:tc>
        <w:tc>
          <w:tcPr>
            <w:tcW w:w="6015" w:type="dxa"/>
            <w:shd w:val="clear" w:color="auto" w:fill="DAEEF3"/>
          </w:tcPr>
          <w:p w:rsidR="0060649F" w:rsidRPr="00AD3928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 w:rsidRPr="00AD3928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Access URL</w:t>
            </w:r>
          </w:p>
        </w:tc>
      </w:tr>
      <w:tr w:rsidR="0060649F" w:rsidRPr="003C7782" w:rsidTr="00AF3845">
        <w:tc>
          <w:tcPr>
            <w:tcW w:w="3227" w:type="dxa"/>
          </w:tcPr>
          <w:p w:rsidR="0060649F" w:rsidRPr="000E5B50" w:rsidRDefault="0060649F" w:rsidP="00AF3845">
            <w:pPr>
              <w:pStyle w:val="Normal1"/>
              <w:widowControl w:val="0"/>
              <w:ind w:right="781"/>
              <w:rPr>
                <w:rFonts w:ascii="Times New Roman" w:hAnsi="Times New Roman" w:cs="Times New Roman"/>
                <w:sz w:val="24"/>
              </w:rPr>
            </w:pPr>
            <w:r w:rsidRPr="000E5B50">
              <w:rPr>
                <w:rFonts w:ascii="Times New Roman" w:hAnsi="Times New Roman" w:cs="Times New Roman"/>
                <w:sz w:val="24"/>
              </w:rPr>
              <w:t>Lab Setup Instructions</w:t>
            </w:r>
          </w:p>
        </w:tc>
        <w:tc>
          <w:tcPr>
            <w:tcW w:w="6015" w:type="dxa"/>
          </w:tcPr>
          <w:p w:rsidR="0060649F" w:rsidRPr="000E5B50" w:rsidRDefault="0060649F" w:rsidP="00AF3845">
            <w:pPr>
              <w:pStyle w:val="Normal1"/>
              <w:widowControl w:val="0"/>
              <w:ind w:right="781"/>
              <w:rPr>
                <w:rFonts w:ascii="Times New Roman" w:hAnsi="Times New Roman" w:cs="Times New Roman"/>
                <w:sz w:val="24"/>
              </w:rPr>
            </w:pPr>
          </w:p>
        </w:tc>
      </w:tr>
      <w:tr w:rsidR="0060649F" w:rsidRPr="003C7782" w:rsidTr="00AF3845">
        <w:tc>
          <w:tcPr>
            <w:tcW w:w="3227" w:type="dxa"/>
          </w:tcPr>
          <w:p w:rsidR="0060649F" w:rsidRPr="000E5B50" w:rsidRDefault="0060649F" w:rsidP="00AF3845">
            <w:pPr>
              <w:pStyle w:val="Normal1"/>
              <w:widowControl w:val="0"/>
              <w:ind w:right="781"/>
              <w:rPr>
                <w:rFonts w:ascii="Times New Roman" w:hAnsi="Times New Roman" w:cs="Times New Roman"/>
                <w:sz w:val="24"/>
              </w:rPr>
            </w:pPr>
            <w:r w:rsidRPr="000E5B50">
              <w:rPr>
                <w:rFonts w:ascii="Times New Roman" w:hAnsi="Times New Roman" w:cs="Times New Roman"/>
                <w:sz w:val="24"/>
              </w:rPr>
              <w:t>Lab Capsules</w:t>
            </w:r>
          </w:p>
        </w:tc>
        <w:tc>
          <w:tcPr>
            <w:tcW w:w="6015" w:type="dxa"/>
          </w:tcPr>
          <w:p w:rsidR="0060649F" w:rsidRPr="000E5B50" w:rsidRDefault="0060649F" w:rsidP="00AF3845">
            <w:pPr>
              <w:pStyle w:val="Normal1"/>
              <w:widowControl w:val="0"/>
              <w:ind w:right="781"/>
              <w:rPr>
                <w:rFonts w:ascii="Times New Roman" w:hAnsi="Times New Roman" w:cs="Times New Roman"/>
                <w:sz w:val="24"/>
              </w:rPr>
            </w:pPr>
          </w:p>
        </w:tc>
      </w:tr>
      <w:tr w:rsidR="0060649F" w:rsidRPr="003C7782" w:rsidTr="00AF3845">
        <w:tc>
          <w:tcPr>
            <w:tcW w:w="3227" w:type="dxa"/>
          </w:tcPr>
          <w:p w:rsidR="0060649F" w:rsidRPr="000E5B50" w:rsidRDefault="0060649F" w:rsidP="00AF3845">
            <w:pPr>
              <w:pStyle w:val="Normal1"/>
              <w:widowControl w:val="0"/>
              <w:ind w:right="781"/>
              <w:rPr>
                <w:rFonts w:ascii="Times New Roman" w:hAnsi="Times New Roman" w:cs="Times New Roman"/>
                <w:sz w:val="24"/>
              </w:rPr>
            </w:pPr>
            <w:r w:rsidRPr="000E5B50">
              <w:rPr>
                <w:rFonts w:ascii="Times New Roman" w:hAnsi="Times New Roman" w:cs="Times New Roman"/>
                <w:sz w:val="24"/>
              </w:rPr>
              <w:t>Additional References</w:t>
            </w:r>
          </w:p>
        </w:tc>
        <w:tc>
          <w:tcPr>
            <w:tcW w:w="6015" w:type="dxa"/>
          </w:tcPr>
          <w:p w:rsidR="0060649F" w:rsidRPr="000E5B50" w:rsidRDefault="0060649F" w:rsidP="00AF3845">
            <w:pPr>
              <w:pStyle w:val="Normal1"/>
              <w:widowControl w:val="0"/>
              <w:ind w:right="781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60649F" w:rsidRPr="004F5B81" w:rsidRDefault="0060649F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color w:val="00000A"/>
          <w:sz w:val="24"/>
        </w:rPr>
      </w:pPr>
    </w:p>
    <w:p w:rsidR="0060649F" w:rsidRDefault="0060649F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</w:rPr>
      </w:pPr>
    </w:p>
    <w:p w:rsidR="0060649F" w:rsidRPr="00AD3928" w:rsidRDefault="0060649F" w:rsidP="00900DEA">
      <w:pPr>
        <w:rPr>
          <w:rFonts w:ascii="Times New Roman" w:hAnsi="Times New Roman" w:cs="Times New Roman"/>
          <w:b/>
          <w:bCs/>
          <w:iCs/>
          <w:sz w:val="24"/>
          <w:szCs w:val="28"/>
          <w:u w:val="single"/>
        </w:rPr>
      </w:pPr>
      <w:r w:rsidRPr="00AD3928">
        <w:rPr>
          <w:rFonts w:ascii="Times New Roman" w:hAnsi="Times New Roman" w:cs="Times New Roman"/>
          <w:b/>
          <w:bCs/>
          <w:iCs/>
          <w:sz w:val="24"/>
          <w:szCs w:val="28"/>
          <w:u w:val="single"/>
        </w:rPr>
        <w:t>Select Topics and Case Studies from business for experiential learning</w:t>
      </w:r>
    </w:p>
    <w:tbl>
      <w:tblPr>
        <w:tblW w:w="97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234"/>
        <w:gridCol w:w="6518"/>
        <w:gridCol w:w="1983"/>
      </w:tblGrid>
      <w:tr w:rsidR="0060649F" w:rsidRPr="00AD3928" w:rsidTr="00AF3845">
        <w:trPr>
          <w:trHeight w:val="81"/>
        </w:trPr>
        <w:tc>
          <w:tcPr>
            <w:tcW w:w="1234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AD3928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AD3928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Topic No.</w:t>
            </w:r>
          </w:p>
        </w:tc>
        <w:tc>
          <w:tcPr>
            <w:tcW w:w="6518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AD3928" w:rsidRDefault="0060649F" w:rsidP="00AF3845">
            <w:pPr>
              <w:tabs>
                <w:tab w:val="left" w:pos="2327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4"/>
              </w:rPr>
            </w:pPr>
            <w:r w:rsidRPr="00AD3928">
              <w:rPr>
                <w:rFonts w:ascii="Times New Roman" w:hAnsi="Times New Roman" w:cs="Times New Roman"/>
                <w:b/>
                <w:color w:val="00000A"/>
                <w:sz w:val="24"/>
              </w:rPr>
              <w:t>Select Topics in Syllabus for experiential learning</w:t>
            </w:r>
          </w:p>
        </w:tc>
        <w:tc>
          <w:tcPr>
            <w:tcW w:w="1983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AD3928" w:rsidRDefault="0060649F" w:rsidP="00AF3845">
            <w:pPr>
              <w:pStyle w:val="Normal1"/>
              <w:widowControl w:val="0"/>
              <w:spacing w:after="0" w:line="240" w:lineRule="auto"/>
              <w:ind w:right="41"/>
              <w:jc w:val="center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AD3928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Access URL</w:t>
            </w:r>
          </w:p>
        </w:tc>
      </w:tr>
      <w:tr w:rsidR="0060649F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687AE0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</w:rPr>
              <w:t>M1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Echo Example using Java</w:t>
            </w:r>
          </w:p>
          <w:p w:rsidR="0060649F" w:rsidRPr="000E5B50" w:rsidRDefault="0060649F" w:rsidP="00AF3845">
            <w:pPr>
              <w:pStyle w:val="Normal1"/>
              <w:widowControl w:val="0"/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CORBA Exercise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</w:rPr>
            </w:pPr>
            <w:r w:rsidRPr="000E5B50">
              <w:rPr>
                <w:rFonts w:ascii="Times New Roman" w:hAnsi="Times New Roman" w:cs="Times New Roman"/>
              </w:rPr>
              <w:t>T1 – Chapter 8, Section 8.2.9 and 8.9.10</w:t>
            </w:r>
          </w:p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</w:rPr>
            </w:pPr>
          </w:p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</w:rPr>
              <w:t>T1 – Chapter 8 – CORBA Exercises</w:t>
            </w:r>
          </w:p>
        </w:tc>
      </w:tr>
      <w:tr w:rsidR="0060649F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</w:rPr>
              <w:t>M3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Examples on Middleware (Apache Camel)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https://github.com/apache/camel/tree/master/examples</w:t>
            </w:r>
          </w:p>
        </w:tc>
      </w:tr>
      <w:tr w:rsidR="0060649F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</w:rPr>
              <w:t>M3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Examples on Message Routing (Apache Camel)</w:t>
            </w:r>
          </w:p>
          <w:p w:rsidR="0060649F" w:rsidRPr="000E5B50" w:rsidRDefault="0060649F" w:rsidP="00900DEA">
            <w:pPr>
              <w:pStyle w:val="Normal1"/>
              <w:widowControl w:val="0"/>
              <w:numPr>
                <w:ilvl w:val="0"/>
                <w:numId w:val="8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POJO Routing</w:t>
            </w:r>
          </w:p>
          <w:p w:rsidR="0060649F" w:rsidRPr="000E5B50" w:rsidRDefault="0060649F" w:rsidP="00900DEA">
            <w:pPr>
              <w:pStyle w:val="Normal1"/>
              <w:widowControl w:val="0"/>
              <w:numPr>
                <w:ilvl w:val="0"/>
                <w:numId w:val="8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 xml:space="preserve">Spring Boot POJO 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https://github.com/apache/camel/tree/master/examples</w:t>
            </w:r>
          </w:p>
        </w:tc>
      </w:tr>
      <w:tr w:rsidR="0060649F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</w:rPr>
              <w:t>M3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Load Balancing Example using TCP / IP (Tomcat / Mina server)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https://github.com/apache/camel/tree/master/examples</w:t>
            </w:r>
          </w:p>
        </w:tc>
      </w:tr>
      <w:tr w:rsidR="0060649F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hAnsi="Times New Roman" w:cs="Times New Roman"/>
              </w:rPr>
              <w:t>M3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Spring Security Example</w:t>
            </w:r>
          </w:p>
          <w:p w:rsidR="0060649F" w:rsidRPr="000E5B50" w:rsidRDefault="0060649F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Web Services Security Example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hyperlink r:id="rId9" w:history="1">
              <w:r w:rsidRPr="000E5B50">
                <w:rPr>
                  <w:rStyle w:val="Hyperlink"/>
                  <w:rFonts w:ascii="Times New Roman" w:hAnsi="Times New Roman"/>
                </w:rPr>
                <w:t>https://github.com/apache/camel/tree/master/examples</w:t>
              </w:r>
            </w:hyperlink>
          </w:p>
        </w:tc>
      </w:tr>
      <w:tr w:rsidR="0060649F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4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SOAP Services Samples Execution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hyperlink r:id="rId10" w:history="1">
              <w:r w:rsidRPr="000E5B50">
                <w:rPr>
                  <w:rStyle w:val="Hyperlink"/>
                  <w:rFonts w:ascii="Times New Roman" w:hAnsi="Times New Roman"/>
                </w:rPr>
                <w:t>https://github.com/apache/camel/tree/master/examples</w:t>
              </w:r>
            </w:hyperlink>
          </w:p>
        </w:tc>
      </w:tr>
      <w:tr w:rsidR="0060649F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4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Rest Services Samples Execution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hyperlink r:id="rId11" w:history="1">
              <w:r w:rsidRPr="000E5B50">
                <w:rPr>
                  <w:rStyle w:val="Hyperlink"/>
                  <w:rFonts w:ascii="Times New Roman" w:hAnsi="Times New Roman"/>
                </w:rPr>
                <w:t>https://github.com/apache/camel/tree/master/examples</w:t>
              </w:r>
            </w:hyperlink>
          </w:p>
        </w:tc>
      </w:tr>
      <w:tr w:rsidR="0060649F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4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Application Samples on AWS environment</w:t>
            </w:r>
          </w:p>
          <w:p w:rsidR="0060649F" w:rsidRPr="000E5B50" w:rsidRDefault="0060649F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LAMBDA Samples</w:t>
            </w:r>
          </w:p>
          <w:p w:rsidR="0060649F" w:rsidRPr="000E5B50" w:rsidRDefault="0060649F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Example showing AWS-S3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hyperlink r:id="rId12" w:history="1">
              <w:r w:rsidRPr="000E5B50">
                <w:rPr>
                  <w:rStyle w:val="Hyperlink"/>
                  <w:rFonts w:ascii="Times New Roman" w:hAnsi="Times New Roman"/>
                </w:rPr>
                <w:t>https://github.com/apache/camel/tree/master/examples</w:t>
              </w:r>
            </w:hyperlink>
          </w:p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</w:p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hyperlink r:id="rId13" w:history="1">
              <w:r w:rsidRPr="000E5B50">
                <w:rPr>
                  <w:rStyle w:val="Hyperlink"/>
                  <w:rFonts w:ascii="Times New Roman" w:hAnsi="Times New Roman"/>
                  <w:szCs w:val="24"/>
                </w:rPr>
                <w:t>https://github.com/aws-samples</w:t>
              </w:r>
            </w:hyperlink>
          </w:p>
        </w:tc>
      </w:tr>
      <w:tr w:rsidR="0060649F" w:rsidRPr="000E5B50" w:rsidTr="00AF3845">
        <w:tc>
          <w:tcPr>
            <w:tcW w:w="123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5</w:t>
            </w:r>
          </w:p>
        </w:tc>
        <w:tc>
          <w:tcPr>
            <w:tcW w:w="651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>Example showing Camel using DataBase (NoSQL</w:t>
            </w:r>
          </w:p>
          <w:p w:rsidR="0060649F" w:rsidRPr="000E5B50" w:rsidRDefault="0060649F" w:rsidP="00900DEA">
            <w:pPr>
              <w:pStyle w:val="Normal1"/>
              <w:widowControl w:val="0"/>
              <w:numPr>
                <w:ilvl w:val="0"/>
                <w:numId w:val="9"/>
              </w:numPr>
              <w:spacing w:after="0" w:line="328" w:lineRule="auto"/>
              <w:contextualSpacing/>
              <w:rPr>
                <w:rFonts w:ascii="Times New Roman" w:hAnsi="Times New Roman" w:cs="Times New Roman"/>
                <w:color w:val="00000A"/>
              </w:rPr>
            </w:pPr>
            <w:r w:rsidRPr="000E5B50">
              <w:rPr>
                <w:rFonts w:ascii="Times New Roman" w:hAnsi="Times New Roman" w:cs="Times New Roman"/>
                <w:color w:val="00000A"/>
              </w:rPr>
              <w:t xml:space="preserve">Example showing Camel using JDBC 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  <w:hyperlink r:id="rId14" w:history="1">
              <w:r w:rsidRPr="000E5B50">
                <w:rPr>
                  <w:rStyle w:val="Hyperlink"/>
                  <w:rFonts w:ascii="Times New Roman" w:hAnsi="Times New Roman"/>
                </w:rPr>
                <w:t>https://github.com/apache/camel/tree/master/examples</w:t>
              </w:r>
            </w:hyperlink>
          </w:p>
          <w:p w:rsidR="0060649F" w:rsidRPr="000E5B50" w:rsidRDefault="0060649F" w:rsidP="00AF3845">
            <w:pPr>
              <w:pStyle w:val="Normal1"/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</w:rPr>
            </w:pPr>
          </w:p>
        </w:tc>
      </w:tr>
    </w:tbl>
    <w:p w:rsidR="0060649F" w:rsidRPr="00C1076A" w:rsidRDefault="0060649F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</w:rPr>
      </w:pPr>
    </w:p>
    <w:p w:rsidR="0060649F" w:rsidRPr="00C1076A" w:rsidRDefault="0060649F" w:rsidP="00900DEA">
      <w:pPr>
        <w:pStyle w:val="Normal1"/>
        <w:widowControl w:val="0"/>
        <w:ind w:right="95"/>
        <w:rPr>
          <w:rFonts w:ascii="Times New Roman" w:hAnsi="Times New Roman" w:cs="Times New Roman"/>
          <w:b/>
          <w:color w:val="00000A"/>
        </w:rPr>
      </w:pPr>
    </w:p>
    <w:p w:rsidR="0060649F" w:rsidRPr="00AD3928" w:rsidRDefault="0060649F" w:rsidP="00900DEA">
      <w:pPr>
        <w:rPr>
          <w:rFonts w:ascii="Times New Roman" w:hAnsi="Times New Roman" w:cs="Times New Roman"/>
          <w:b/>
          <w:bCs/>
          <w:iCs/>
          <w:sz w:val="24"/>
          <w:szCs w:val="28"/>
          <w:u w:val="single"/>
        </w:rPr>
      </w:pPr>
      <w:r>
        <w:rPr>
          <w:rFonts w:ascii="Times New Roman" w:hAnsi="Times New Roman" w:cs="Times New Roman"/>
          <w:b/>
          <w:bCs/>
          <w:iCs/>
          <w:sz w:val="24"/>
          <w:szCs w:val="28"/>
          <w:u w:val="single"/>
        </w:rPr>
        <w:br w:type="page"/>
      </w:r>
      <w:r w:rsidRPr="00AD3928">
        <w:rPr>
          <w:rFonts w:ascii="Times New Roman" w:hAnsi="Times New Roman" w:cs="Times New Roman"/>
          <w:b/>
          <w:bCs/>
          <w:iCs/>
          <w:sz w:val="24"/>
          <w:szCs w:val="28"/>
          <w:u w:val="single"/>
        </w:rPr>
        <w:t>Evaluation Scheme</w:t>
      </w:r>
    </w:p>
    <w:p w:rsidR="0060649F" w:rsidRDefault="0060649F" w:rsidP="00900DEA">
      <w:pPr>
        <w:pStyle w:val="TableContents"/>
        <w:spacing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>Legend: EC = Evaluation Component</w:t>
      </w:r>
    </w:p>
    <w:p w:rsidR="0060649F" w:rsidRDefault="0060649F" w:rsidP="00900DEA">
      <w:pPr>
        <w:pStyle w:val="TableContents"/>
        <w:spacing w:line="240" w:lineRule="auto"/>
        <w:rPr>
          <w:rFonts w:eastAsia="Times New Roman" w:cs="Times New Roman"/>
        </w:rPr>
      </w:pPr>
    </w:p>
    <w:p w:rsidR="0060649F" w:rsidRDefault="0060649F" w:rsidP="00900DEA">
      <w:pPr>
        <w:pStyle w:val="TableContents"/>
        <w:spacing w:line="240" w:lineRule="auto"/>
        <w:rPr>
          <w:rFonts w:eastAsia="Times New Roman" w:cs="Times New Roman"/>
        </w:rPr>
      </w:pPr>
    </w:p>
    <w:tbl>
      <w:tblPr>
        <w:tblW w:w="9496" w:type="dxa"/>
        <w:tblInd w:w="50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Layout w:type="fixed"/>
        <w:tblCellMar>
          <w:top w:w="55" w:type="dxa"/>
          <w:left w:w="48" w:type="dxa"/>
          <w:bottom w:w="55" w:type="dxa"/>
          <w:right w:w="55" w:type="dxa"/>
        </w:tblCellMar>
        <w:tblLook w:val="00A0" w:firstRow="1" w:lastRow="0" w:firstColumn="1" w:lastColumn="0" w:noHBand="0" w:noVBand="0"/>
      </w:tblPr>
      <w:tblGrid>
        <w:gridCol w:w="645"/>
        <w:gridCol w:w="1963"/>
        <w:gridCol w:w="2250"/>
        <w:gridCol w:w="1170"/>
        <w:gridCol w:w="990"/>
        <w:gridCol w:w="2478"/>
      </w:tblGrid>
      <w:tr w:rsidR="0060649F" w:rsidRPr="00AD3928" w:rsidTr="00AF3845">
        <w:trPr>
          <w:cantSplit/>
        </w:trPr>
        <w:tc>
          <w:tcPr>
            <w:tcW w:w="645" w:type="dxa"/>
            <w:tcBorders>
              <w:right w:val="nil"/>
            </w:tcBorders>
          </w:tcPr>
          <w:p w:rsidR="0060649F" w:rsidRPr="00AD3928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</w:rPr>
            </w:pPr>
            <w:r w:rsidRPr="00AD3928">
              <w:rPr>
                <w:rFonts w:ascii="Times New Roman" w:hAnsi="Times New Roman" w:cs="Times New Roman"/>
                <w:color w:val="00000A"/>
                <w:sz w:val="24"/>
              </w:rPr>
              <w:t>No</w:t>
            </w:r>
          </w:p>
        </w:tc>
        <w:tc>
          <w:tcPr>
            <w:tcW w:w="1963" w:type="dxa"/>
            <w:tcBorders>
              <w:left w:val="single" w:sz="2" w:space="0" w:color="000001"/>
              <w:right w:val="nil"/>
            </w:tcBorders>
          </w:tcPr>
          <w:p w:rsidR="0060649F" w:rsidRPr="00AD3928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</w:rPr>
            </w:pPr>
            <w:r w:rsidRPr="00AD3928">
              <w:rPr>
                <w:rFonts w:ascii="Times New Roman" w:hAnsi="Times New Roman" w:cs="Times New Roman"/>
                <w:color w:val="00000A"/>
                <w:sz w:val="24"/>
              </w:rPr>
              <w:t>Name</w:t>
            </w:r>
          </w:p>
        </w:tc>
        <w:tc>
          <w:tcPr>
            <w:tcW w:w="2250" w:type="dxa"/>
            <w:tcBorders>
              <w:left w:val="single" w:sz="2" w:space="0" w:color="000001"/>
              <w:right w:val="nil"/>
            </w:tcBorders>
          </w:tcPr>
          <w:p w:rsidR="0060649F" w:rsidRPr="00AD3928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</w:rPr>
            </w:pPr>
            <w:r w:rsidRPr="00AD3928">
              <w:rPr>
                <w:rFonts w:ascii="Times New Roman" w:hAnsi="Times New Roman" w:cs="Times New Roman"/>
                <w:color w:val="00000A"/>
                <w:sz w:val="24"/>
              </w:rPr>
              <w:t>Type</w:t>
            </w:r>
          </w:p>
        </w:tc>
        <w:tc>
          <w:tcPr>
            <w:tcW w:w="1170" w:type="dxa"/>
            <w:tcBorders>
              <w:left w:val="single" w:sz="2" w:space="0" w:color="000001"/>
              <w:right w:val="nil"/>
            </w:tcBorders>
          </w:tcPr>
          <w:p w:rsidR="0060649F" w:rsidRPr="00AD3928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</w:rPr>
            </w:pPr>
            <w:r w:rsidRPr="00AD3928">
              <w:rPr>
                <w:rFonts w:ascii="Times New Roman" w:hAnsi="Times New Roman" w:cs="Times New Roman"/>
                <w:color w:val="00000A"/>
                <w:sz w:val="24"/>
              </w:rPr>
              <w:t>Duration</w:t>
            </w:r>
          </w:p>
        </w:tc>
        <w:tc>
          <w:tcPr>
            <w:tcW w:w="990" w:type="dxa"/>
            <w:tcBorders>
              <w:left w:val="single" w:sz="2" w:space="0" w:color="000001"/>
              <w:right w:val="nil"/>
            </w:tcBorders>
          </w:tcPr>
          <w:p w:rsidR="0060649F" w:rsidRPr="00AD3928" w:rsidRDefault="0060649F" w:rsidP="00AF3845">
            <w:pPr>
              <w:pStyle w:val="Normal1"/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</w:rPr>
            </w:pPr>
            <w:r w:rsidRPr="00AD3928">
              <w:rPr>
                <w:rFonts w:ascii="Times New Roman" w:hAnsi="Times New Roman" w:cs="Times New Roman"/>
                <w:color w:val="00000A"/>
                <w:sz w:val="24"/>
              </w:rPr>
              <w:t>Weight</w:t>
            </w:r>
          </w:p>
        </w:tc>
        <w:tc>
          <w:tcPr>
            <w:tcW w:w="2478" w:type="dxa"/>
            <w:tcBorders>
              <w:left w:val="single" w:sz="2" w:space="0" w:color="000001"/>
              <w:right w:val="single" w:sz="2" w:space="0" w:color="000001"/>
            </w:tcBorders>
          </w:tcPr>
          <w:p w:rsidR="0060649F" w:rsidRPr="00AD3928" w:rsidRDefault="0060649F" w:rsidP="00F734B4">
            <w:pPr>
              <w:pStyle w:val="Normal1"/>
              <w:widowControl w:val="0"/>
              <w:spacing w:after="0" w:line="240" w:lineRule="auto"/>
              <w:rPr>
                <w:rFonts w:ascii="Times New Roman" w:hAnsi="Times New Roman" w:cs="Times New Roman"/>
                <w:color w:val="00000A"/>
                <w:sz w:val="24"/>
              </w:rPr>
            </w:pPr>
            <w:r w:rsidRPr="00AD3928">
              <w:rPr>
                <w:rFonts w:ascii="Times New Roman" w:hAnsi="Times New Roman" w:cs="Times New Roman"/>
                <w:color w:val="00000A"/>
                <w:sz w:val="24"/>
              </w:rPr>
              <w:t>Day, Date, Session, Time</w:t>
            </w:r>
          </w:p>
        </w:tc>
      </w:tr>
      <w:tr w:rsidR="0060649F" w:rsidTr="00AF3845">
        <w:trPr>
          <w:cantSplit/>
        </w:trPr>
        <w:tc>
          <w:tcPr>
            <w:tcW w:w="645" w:type="dxa"/>
            <w:vMerge w:val="restart"/>
            <w:tcBorders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EC1</w:t>
            </w:r>
          </w:p>
        </w:tc>
        <w:tc>
          <w:tcPr>
            <w:tcW w:w="1963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Quiz-1</w:t>
            </w:r>
          </w:p>
        </w:tc>
        <w:tc>
          <w:tcPr>
            <w:tcW w:w="225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20 questions, MCQ</w:t>
            </w:r>
          </w:p>
        </w:tc>
        <w:tc>
          <w:tcPr>
            <w:tcW w:w="117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rPr>
                <w:rFonts w:eastAsia="Times New Roman" w:cs="Times New Roman"/>
              </w:rPr>
            </w:pPr>
          </w:p>
        </w:tc>
        <w:tc>
          <w:tcPr>
            <w:tcW w:w="99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5%</w:t>
            </w:r>
          </w:p>
        </w:tc>
        <w:tc>
          <w:tcPr>
            <w:tcW w:w="2478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FFFFFF"/>
          </w:tcPr>
          <w:p w:rsidR="0060649F" w:rsidRDefault="0060649F" w:rsidP="00F734B4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cs="Times New Roman"/>
                <w:color w:val="auto"/>
              </w:rPr>
              <w:t>February 1-15, 2021</w:t>
            </w:r>
          </w:p>
        </w:tc>
      </w:tr>
      <w:tr w:rsidR="0060649F" w:rsidTr="00AF3845">
        <w:trPr>
          <w:cantSplit/>
        </w:trPr>
        <w:tc>
          <w:tcPr>
            <w:tcW w:w="645" w:type="dxa"/>
            <w:vMerge/>
            <w:tcBorders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rPr>
                <w:rFonts w:eastAsia="Times New Roman" w:cs="Times New Roman"/>
              </w:rPr>
            </w:pPr>
          </w:p>
        </w:tc>
        <w:tc>
          <w:tcPr>
            <w:tcW w:w="1963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Quiz-2</w:t>
            </w:r>
          </w:p>
        </w:tc>
        <w:tc>
          <w:tcPr>
            <w:tcW w:w="225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20 questions, MCQ</w:t>
            </w:r>
          </w:p>
        </w:tc>
        <w:tc>
          <w:tcPr>
            <w:tcW w:w="117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rPr>
                <w:rFonts w:eastAsia="Times New Roman" w:cs="Times New Roman"/>
              </w:rPr>
            </w:pPr>
          </w:p>
        </w:tc>
        <w:tc>
          <w:tcPr>
            <w:tcW w:w="99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5%</w:t>
            </w:r>
          </w:p>
        </w:tc>
        <w:tc>
          <w:tcPr>
            <w:tcW w:w="2478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FFFFFF"/>
          </w:tcPr>
          <w:p w:rsidR="0060649F" w:rsidRDefault="0060649F" w:rsidP="00F734B4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cs="Times New Roman"/>
                <w:color w:val="auto"/>
              </w:rPr>
              <w:t>March 1-15, 2021</w:t>
            </w:r>
          </w:p>
        </w:tc>
      </w:tr>
      <w:tr w:rsidR="0060649F" w:rsidTr="00AF3845">
        <w:trPr>
          <w:cantSplit/>
        </w:trPr>
        <w:tc>
          <w:tcPr>
            <w:tcW w:w="645" w:type="dxa"/>
            <w:vMerge/>
            <w:tcBorders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rPr>
                <w:rFonts w:eastAsia="Times New Roman" w:cs="Times New Roman"/>
              </w:rPr>
            </w:pPr>
          </w:p>
        </w:tc>
        <w:tc>
          <w:tcPr>
            <w:tcW w:w="1963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Quiz-3</w:t>
            </w:r>
          </w:p>
        </w:tc>
        <w:tc>
          <w:tcPr>
            <w:tcW w:w="225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20 questions, MCQ</w:t>
            </w:r>
          </w:p>
        </w:tc>
        <w:tc>
          <w:tcPr>
            <w:tcW w:w="117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rPr>
                <w:rFonts w:eastAsia="Times New Roman" w:cs="Times New Roman"/>
              </w:rPr>
            </w:pPr>
          </w:p>
        </w:tc>
        <w:tc>
          <w:tcPr>
            <w:tcW w:w="99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10%</w:t>
            </w:r>
          </w:p>
        </w:tc>
        <w:tc>
          <w:tcPr>
            <w:tcW w:w="2478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FFFFFF"/>
          </w:tcPr>
          <w:p w:rsidR="0060649F" w:rsidRDefault="0060649F" w:rsidP="00F734B4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To be announced </w:t>
            </w:r>
          </w:p>
        </w:tc>
      </w:tr>
      <w:tr w:rsidR="0060649F" w:rsidTr="002869A2">
        <w:trPr>
          <w:cantSplit/>
        </w:trPr>
        <w:tc>
          <w:tcPr>
            <w:tcW w:w="645" w:type="dxa"/>
            <w:tcBorders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EC2</w:t>
            </w:r>
          </w:p>
        </w:tc>
        <w:tc>
          <w:tcPr>
            <w:tcW w:w="1963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id Semester Test</w:t>
            </w:r>
          </w:p>
        </w:tc>
        <w:tc>
          <w:tcPr>
            <w:tcW w:w="225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Open Book </w:t>
            </w:r>
          </w:p>
        </w:tc>
        <w:tc>
          <w:tcPr>
            <w:tcW w:w="117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2 Hours </w:t>
            </w:r>
          </w:p>
        </w:tc>
        <w:tc>
          <w:tcPr>
            <w:tcW w:w="99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35%</w:t>
            </w:r>
          </w:p>
        </w:tc>
        <w:tc>
          <w:tcPr>
            <w:tcW w:w="2478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FFFFFF"/>
            <w:vAlign w:val="center"/>
          </w:tcPr>
          <w:p w:rsidR="0060649F" w:rsidRDefault="0060649F" w:rsidP="00F734B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aturday, 06/03/2021 (AN) </w:t>
            </w:r>
          </w:p>
          <w:p w:rsidR="0060649F" w:rsidRPr="008635B3" w:rsidRDefault="0060649F" w:rsidP="00F734B4">
            <w:pPr>
              <w:pStyle w:val="TableContents"/>
              <w:spacing w:line="240" w:lineRule="auto"/>
              <w:rPr>
                <w:rFonts w:cs="Times New Roman"/>
                <w:lang w:eastAsia="en-IN" w:bidi="ar-SA"/>
              </w:rPr>
            </w:pPr>
            <w:r>
              <w:rPr>
                <w:rFonts w:cs="Times New Roman"/>
              </w:rPr>
              <w:t xml:space="preserve">2 PM – 4 PM </w:t>
            </w:r>
          </w:p>
        </w:tc>
      </w:tr>
      <w:tr w:rsidR="0060649F" w:rsidTr="002869A2">
        <w:trPr>
          <w:cantSplit/>
        </w:trPr>
        <w:tc>
          <w:tcPr>
            <w:tcW w:w="645" w:type="dxa"/>
            <w:tcBorders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EC3</w:t>
            </w:r>
          </w:p>
        </w:tc>
        <w:tc>
          <w:tcPr>
            <w:tcW w:w="1963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mprehensive Examination</w:t>
            </w:r>
          </w:p>
        </w:tc>
        <w:tc>
          <w:tcPr>
            <w:tcW w:w="225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Open Book </w:t>
            </w:r>
          </w:p>
        </w:tc>
        <w:tc>
          <w:tcPr>
            <w:tcW w:w="117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2 Hours </w:t>
            </w:r>
          </w:p>
        </w:tc>
        <w:tc>
          <w:tcPr>
            <w:tcW w:w="990" w:type="dxa"/>
            <w:tcBorders>
              <w:left w:val="single" w:sz="2" w:space="0" w:color="000001"/>
              <w:right w:val="nil"/>
            </w:tcBorders>
            <w:shd w:val="clear" w:color="auto" w:fill="FFFFFF"/>
          </w:tcPr>
          <w:p w:rsidR="0060649F" w:rsidRDefault="0060649F" w:rsidP="00AF3845">
            <w:pPr>
              <w:pStyle w:val="TableContents"/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45%</w:t>
            </w:r>
          </w:p>
        </w:tc>
        <w:tc>
          <w:tcPr>
            <w:tcW w:w="2478" w:type="dxa"/>
            <w:tcBorders>
              <w:left w:val="single" w:sz="2" w:space="0" w:color="000001"/>
              <w:right w:val="single" w:sz="2" w:space="0" w:color="000001"/>
            </w:tcBorders>
            <w:shd w:val="clear" w:color="auto" w:fill="FFFFFF"/>
            <w:vAlign w:val="center"/>
          </w:tcPr>
          <w:p w:rsidR="0060649F" w:rsidRDefault="0060649F" w:rsidP="00F734B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turday, 01/05/2021 (AN)</w:t>
            </w:r>
          </w:p>
          <w:p w:rsidR="0060649F" w:rsidRPr="008635B3" w:rsidRDefault="0060649F" w:rsidP="00F734B4">
            <w:pPr>
              <w:pStyle w:val="TableContents"/>
              <w:spacing w:line="240" w:lineRule="auto"/>
              <w:rPr>
                <w:rFonts w:cs="Times New Roman"/>
                <w:lang w:eastAsia="en-IN" w:bidi="ar-SA"/>
              </w:rPr>
            </w:pPr>
            <w:r>
              <w:rPr>
                <w:rFonts w:cs="Times New Roman"/>
              </w:rPr>
              <w:t>2 PM – 4 PM</w:t>
            </w:r>
          </w:p>
        </w:tc>
      </w:tr>
    </w:tbl>
    <w:p w:rsidR="0060649F" w:rsidRDefault="0060649F" w:rsidP="00900DEA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</w:rPr>
      </w:pPr>
      <w:r>
        <w:rPr>
          <w:rFonts w:ascii="Times New Roman" w:hAnsi="Times New Roman" w:cs="Times New Roman"/>
          <w:b/>
          <w:i/>
          <w:color w:val="00000A"/>
          <w:sz w:val="24"/>
          <w:u w:val="single"/>
        </w:rPr>
        <w:t>Note</w:t>
      </w:r>
      <w:r>
        <w:rPr>
          <w:rFonts w:ascii="Times New Roman" w:hAnsi="Times New Roman" w:cs="Times New Roman"/>
          <w:i/>
          <w:color w:val="00000A"/>
          <w:sz w:val="24"/>
        </w:rPr>
        <w:t xml:space="preserve"> - Evaluation components can be tailored depending on the proposed model.</w:t>
      </w:r>
    </w:p>
    <w:p w:rsidR="0060649F" w:rsidRDefault="0060649F" w:rsidP="00900DEA">
      <w:pPr>
        <w:pStyle w:val="Normal1"/>
        <w:widowControl w:val="0"/>
        <w:ind w:right="95"/>
        <w:rPr>
          <w:rFonts w:ascii="Times New Roman" w:hAnsi="Times New Roman" w:cs="Times New Roman"/>
        </w:rPr>
      </w:pPr>
    </w:p>
    <w:p w:rsidR="0060649F" w:rsidRPr="00AD3928" w:rsidRDefault="0060649F" w:rsidP="00900DEA">
      <w:pPr>
        <w:rPr>
          <w:rFonts w:ascii="Times New Roman" w:hAnsi="Times New Roman" w:cs="Times New Roman"/>
          <w:b/>
          <w:bCs/>
          <w:iCs/>
          <w:sz w:val="24"/>
          <w:szCs w:val="28"/>
          <w:u w:val="single"/>
        </w:rPr>
      </w:pPr>
      <w:r w:rsidRPr="00AD3928">
        <w:rPr>
          <w:rFonts w:ascii="Times New Roman" w:hAnsi="Times New Roman" w:cs="Times New Roman"/>
          <w:b/>
          <w:bCs/>
          <w:iCs/>
          <w:sz w:val="24"/>
          <w:szCs w:val="28"/>
          <w:u w:val="single"/>
        </w:rPr>
        <w:t>Important Information</w:t>
      </w:r>
    </w:p>
    <w:p w:rsidR="0060649F" w:rsidRDefault="0060649F" w:rsidP="00900DEA">
      <w:pPr>
        <w:pStyle w:val="DefaultStyle"/>
        <w:spacing w:line="240" w:lineRule="auto"/>
        <w:jc w:val="both"/>
        <w:rPr>
          <w:rFonts w:ascii="Times New Roman" w:cs="Times New Roman"/>
        </w:rPr>
      </w:pPr>
      <w:r>
        <w:rPr>
          <w:rFonts w:ascii="Times New Roman" w:cs="Times New Roman"/>
        </w:rPr>
        <w:t>Syllabus for Mid-Semester Test (Closed Book): Topics in Weeks 1-8</w:t>
      </w:r>
    </w:p>
    <w:p w:rsidR="0060649F" w:rsidRDefault="0060649F" w:rsidP="00900DEA">
      <w:pPr>
        <w:pStyle w:val="DefaultStyle"/>
        <w:spacing w:line="240" w:lineRule="auto"/>
        <w:jc w:val="both"/>
        <w:rPr>
          <w:rFonts w:ascii="Times New Roman" w:cs="Times New Roman"/>
        </w:rPr>
      </w:pPr>
      <w:r>
        <w:rPr>
          <w:rFonts w:ascii="Times New Roman" w:cs="Times New Roman"/>
        </w:rPr>
        <w:t>Syllabus for Comprehensive Exam (Open Book): All topics given in plan of study</w:t>
      </w:r>
    </w:p>
    <w:p w:rsidR="0060649F" w:rsidRDefault="0060649F" w:rsidP="00900DEA">
      <w:pPr>
        <w:pStyle w:val="DefaultStyle"/>
        <w:rPr>
          <w:rFonts w:ascii="Times New Roman" w:cs="Times New Roman"/>
        </w:rPr>
      </w:pPr>
      <w:r>
        <w:rPr>
          <w:rFonts w:ascii="Times New Roman" w:cs="Times New Roman"/>
        </w:rPr>
        <w:t>Evaluation Guidelines:</w:t>
      </w:r>
    </w:p>
    <w:p w:rsidR="0060649F" w:rsidRDefault="0060649F" w:rsidP="00900DEA">
      <w:pPr>
        <w:pStyle w:val="DefaultStyle"/>
        <w:numPr>
          <w:ilvl w:val="0"/>
          <w:numId w:val="1"/>
        </w:numPr>
        <w:jc w:val="both"/>
        <w:rPr>
          <w:rFonts w:ascii="Times New Roman" w:cs="Times New Roman"/>
        </w:rPr>
      </w:pPr>
      <w:r>
        <w:rPr>
          <w:rFonts w:ascii="Times New Roman" w:cs="Times New Roman"/>
        </w:rPr>
        <w:t>EC-1 consists of either two Assignments or three Quizzes. Announcements regarding the same will be made in a timely manner.</w:t>
      </w:r>
    </w:p>
    <w:p w:rsidR="0060649F" w:rsidRDefault="0060649F" w:rsidP="00900DEA">
      <w:pPr>
        <w:pStyle w:val="DefaultStyle"/>
        <w:numPr>
          <w:ilvl w:val="0"/>
          <w:numId w:val="1"/>
        </w:numPr>
        <w:jc w:val="both"/>
        <w:rPr>
          <w:rFonts w:ascii="Times New Roman" w:cs="Times New Roman"/>
        </w:rPr>
      </w:pPr>
      <w:r>
        <w:rPr>
          <w:rFonts w:ascii="Times New Roman" w:cs="Times New Roman"/>
        </w:rPr>
        <w:t>For Closed Book tests: No books or reference material of any kind will be permitted. Laptops/Mobiles of any kind are not allowed. Exchange of any material is not allowed.</w:t>
      </w:r>
    </w:p>
    <w:p w:rsidR="0060649F" w:rsidRDefault="0060649F" w:rsidP="00900DEA">
      <w:pPr>
        <w:pStyle w:val="DefaultStyle"/>
        <w:numPr>
          <w:ilvl w:val="0"/>
          <w:numId w:val="1"/>
        </w:numPr>
        <w:jc w:val="both"/>
        <w:rPr>
          <w:rFonts w:ascii="Times New Roman" w:cs="Times New Roman"/>
        </w:rPr>
      </w:pPr>
      <w:r>
        <w:rPr>
          <w:rFonts w:ascii="Times New Roman" w:cs="Times New Roman"/>
        </w:rPr>
        <w:t>For Open Book exams: Use of prescribed and reference text books, in original (not photocopies) is permitted. Class notes/slides as reference material in filed or bound form is permitted. However, loose sheets of paper will not be allowed. Use of calculators is permitted in all exams. Laptops/Mobiles of any kind are not allowed. Exchange of any material is not allowed.</w:t>
      </w:r>
    </w:p>
    <w:p w:rsidR="0060649F" w:rsidRDefault="0060649F" w:rsidP="00900DEA">
      <w:pPr>
        <w:pStyle w:val="DefaultStyle"/>
        <w:numPr>
          <w:ilvl w:val="0"/>
          <w:numId w:val="1"/>
        </w:numPr>
        <w:jc w:val="both"/>
        <w:rPr>
          <w:rFonts w:ascii="Times New Roman" w:cs="Times New Roman"/>
        </w:rPr>
      </w:pPr>
      <w:r>
        <w:rPr>
          <w:rFonts w:ascii="Times New Roman" w:cs="Times New Roman"/>
        </w:rPr>
        <w:t>If a student is unable to appear for the Regular Test/Exam due to genuine exigencies, the student should follow the procedure to apply for the Make-Up Test/Exam. The genuineness of the reason for absence in the Regular Exam shall be assessed prior to giving permission to appear for the Make-up Exam. Make-Up Test/Exam will be conducted only at selected exam centres on the dates to be announced later.</w:t>
      </w:r>
    </w:p>
    <w:p w:rsidR="0060649F" w:rsidRDefault="0060649F" w:rsidP="00F734B4">
      <w:pPr>
        <w:pStyle w:val="DefaultStyle"/>
        <w:jc w:val="both"/>
      </w:pPr>
      <w:r>
        <w:t>It shall be the responsibility of the individual student to be regular in maintaining the self-study schedule as given in the course handout, attend the lectures, and take all the prescribed evaluation components such as Assignment/Quiz, Mid-Semester Test and Comprehensive Exam according to the evaluation scheme provided in the handout.</w:t>
      </w:r>
    </w:p>
    <w:sectPr w:rsidR="0060649F" w:rsidSect="00AF3845">
      <w:pgSz w:w="11906" w:h="16838"/>
      <w:pgMar w:top="432" w:right="1416" w:bottom="576" w:left="993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nQuanYi Micro Hei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Lohit Hindi">
    <w:altName w:val="MS Gothic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iberation Serif">
    <w:altName w:val="MS Gothic"/>
    <w:panose1 w:val="00000000000000000000"/>
    <w:charset w:val="80"/>
    <w:family w:val="roman"/>
    <w:notTrueType/>
    <w:pitch w:val="variable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E16457"/>
    <w:multiLevelType w:val="hybridMultilevel"/>
    <w:tmpl w:val="6608A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4F5776"/>
    <w:multiLevelType w:val="multilevel"/>
    <w:tmpl w:val="224F5776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  <w:rPr>
        <w:rFonts w:cs="Times New Roman"/>
      </w:rPr>
    </w:lvl>
  </w:abstractNum>
  <w:abstractNum w:abstractNumId="2" w15:restartNumberingAfterBreak="0">
    <w:nsid w:val="3C18164C"/>
    <w:multiLevelType w:val="hybridMultilevel"/>
    <w:tmpl w:val="2DB84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8B2D71"/>
    <w:multiLevelType w:val="hybridMultilevel"/>
    <w:tmpl w:val="1ABE7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A0357B"/>
    <w:multiLevelType w:val="hybridMultilevel"/>
    <w:tmpl w:val="BCD82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8E48A2"/>
    <w:multiLevelType w:val="hybridMultilevel"/>
    <w:tmpl w:val="60F89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470229"/>
    <w:multiLevelType w:val="hybridMultilevel"/>
    <w:tmpl w:val="340029EA"/>
    <w:lvl w:ilvl="0" w:tplc="40090001">
      <w:start w:val="1"/>
      <w:numFmt w:val="bullet"/>
      <w:lvlText w:val=""/>
      <w:lvlJc w:val="left"/>
      <w:pPr>
        <w:ind w:left="8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28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ind w:left="22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88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ind w:left="44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48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ind w:left="6568" w:hanging="360"/>
      </w:pPr>
      <w:rPr>
        <w:rFonts w:ascii="Wingdings" w:hAnsi="Wingdings" w:hint="default"/>
      </w:rPr>
    </w:lvl>
  </w:abstractNum>
  <w:abstractNum w:abstractNumId="7" w15:restartNumberingAfterBreak="0">
    <w:nsid w:val="73E265B4"/>
    <w:multiLevelType w:val="hybridMultilevel"/>
    <w:tmpl w:val="0966D3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6D2674"/>
    <w:multiLevelType w:val="hybridMultilevel"/>
    <w:tmpl w:val="D918E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</w:num>
  <w:num w:numId="2">
    <w:abstractNumId w:val="6"/>
  </w:num>
  <w:num w:numId="3">
    <w:abstractNumId w:val="0"/>
  </w:num>
  <w:num w:numId="4">
    <w:abstractNumId w:val="3"/>
  </w:num>
  <w:num w:numId="5">
    <w:abstractNumId w:val="5"/>
  </w:num>
  <w:num w:numId="6">
    <w:abstractNumId w:val="8"/>
  </w:num>
  <w:num w:numId="7">
    <w:abstractNumId w:val="4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tzQyMDW3NDE2NTBR0lEKTi0uzszPAykwrAUA/yu4JSwAAAA="/>
  </w:docVars>
  <w:rsids>
    <w:rsidRoot w:val="00900DEA"/>
    <w:rsid w:val="000E0977"/>
    <w:rsid w:val="000E5B50"/>
    <w:rsid w:val="001074A6"/>
    <w:rsid w:val="001171CA"/>
    <w:rsid w:val="0013162A"/>
    <w:rsid w:val="00161B56"/>
    <w:rsid w:val="001755EF"/>
    <w:rsid w:val="001F3453"/>
    <w:rsid w:val="00222235"/>
    <w:rsid w:val="002273A3"/>
    <w:rsid w:val="002330CD"/>
    <w:rsid w:val="002869A2"/>
    <w:rsid w:val="002B3944"/>
    <w:rsid w:val="002F0779"/>
    <w:rsid w:val="00317C88"/>
    <w:rsid w:val="003462C6"/>
    <w:rsid w:val="0038414B"/>
    <w:rsid w:val="003C4591"/>
    <w:rsid w:val="003C5158"/>
    <w:rsid w:val="003C7782"/>
    <w:rsid w:val="003E376F"/>
    <w:rsid w:val="00400584"/>
    <w:rsid w:val="004B17B8"/>
    <w:rsid w:val="004C4FFC"/>
    <w:rsid w:val="004F5B81"/>
    <w:rsid w:val="005049AD"/>
    <w:rsid w:val="005304BF"/>
    <w:rsid w:val="00601BDF"/>
    <w:rsid w:val="0060649F"/>
    <w:rsid w:val="00614E2A"/>
    <w:rsid w:val="00687AE0"/>
    <w:rsid w:val="006D5569"/>
    <w:rsid w:val="006F57DE"/>
    <w:rsid w:val="0070303D"/>
    <w:rsid w:val="007313F5"/>
    <w:rsid w:val="00747084"/>
    <w:rsid w:val="00755C61"/>
    <w:rsid w:val="007572DE"/>
    <w:rsid w:val="007C3D8E"/>
    <w:rsid w:val="007D7F01"/>
    <w:rsid w:val="007F1045"/>
    <w:rsid w:val="007F3A2F"/>
    <w:rsid w:val="008061DF"/>
    <w:rsid w:val="00824001"/>
    <w:rsid w:val="008635B3"/>
    <w:rsid w:val="00867923"/>
    <w:rsid w:val="008C4BD3"/>
    <w:rsid w:val="008C64A5"/>
    <w:rsid w:val="00900DEA"/>
    <w:rsid w:val="00905303"/>
    <w:rsid w:val="00932C87"/>
    <w:rsid w:val="009459CE"/>
    <w:rsid w:val="009620E3"/>
    <w:rsid w:val="00A1365A"/>
    <w:rsid w:val="00A32F59"/>
    <w:rsid w:val="00A44830"/>
    <w:rsid w:val="00A551B1"/>
    <w:rsid w:val="00A57BD4"/>
    <w:rsid w:val="00A618CD"/>
    <w:rsid w:val="00A619B4"/>
    <w:rsid w:val="00AC123B"/>
    <w:rsid w:val="00AD3928"/>
    <w:rsid w:val="00AF3845"/>
    <w:rsid w:val="00BA1EEB"/>
    <w:rsid w:val="00BE12DD"/>
    <w:rsid w:val="00BF1CB7"/>
    <w:rsid w:val="00C05B55"/>
    <w:rsid w:val="00C1076A"/>
    <w:rsid w:val="00C34F58"/>
    <w:rsid w:val="00C60180"/>
    <w:rsid w:val="00C84CB1"/>
    <w:rsid w:val="00CB30ED"/>
    <w:rsid w:val="00D62580"/>
    <w:rsid w:val="00DB5E0C"/>
    <w:rsid w:val="00DB6E5B"/>
    <w:rsid w:val="00DF3DEE"/>
    <w:rsid w:val="00E22854"/>
    <w:rsid w:val="00E37E0C"/>
    <w:rsid w:val="00E40FA4"/>
    <w:rsid w:val="00E42B18"/>
    <w:rsid w:val="00ED5CD3"/>
    <w:rsid w:val="00F17F61"/>
    <w:rsid w:val="00F64C8B"/>
    <w:rsid w:val="00F66555"/>
    <w:rsid w:val="00F67268"/>
    <w:rsid w:val="00F734B4"/>
    <w:rsid w:val="00FA531F"/>
    <w:rsid w:val="00FC6A71"/>
    <w:rsid w:val="00FD6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efaultImageDpi w14:val="0"/>
  <w15:docId w15:val="{DE1D62F2-101C-44B1-A559-822D3B2E7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DEA"/>
    <w:pPr>
      <w:spacing w:after="200" w:line="276" w:lineRule="auto"/>
    </w:pPr>
    <w:rPr>
      <w:rFonts w:cs="Calibri"/>
      <w:color w:val="000000"/>
      <w:lang w:val="en-US" w:eastAsia="en-US"/>
    </w:rPr>
  </w:style>
  <w:style w:type="paragraph" w:styleId="Heading2">
    <w:name w:val="heading 2"/>
    <w:basedOn w:val="Normal1"/>
    <w:next w:val="Normal1"/>
    <w:link w:val="Heading2Char"/>
    <w:uiPriority w:val="99"/>
    <w:qFormat/>
    <w:rsid w:val="00900DEA"/>
    <w:pPr>
      <w:keepNext/>
      <w:keepLines/>
      <w:spacing w:before="360" w:after="80"/>
      <w:outlineLvl w:val="1"/>
    </w:pPr>
    <w:rPr>
      <w:b/>
      <w:sz w:val="36"/>
      <w:szCs w:val="36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locked/>
    <w:rsid w:val="00900DEA"/>
    <w:rPr>
      <w:rFonts w:ascii="Calibri" w:hAnsi="Calibri"/>
      <w:b/>
      <w:color w:val="000000"/>
      <w:sz w:val="36"/>
      <w:lang w:val="en-US" w:eastAsia="x-none"/>
    </w:rPr>
  </w:style>
  <w:style w:type="paragraph" w:customStyle="1" w:styleId="Normal1">
    <w:name w:val="Normal1"/>
    <w:uiPriority w:val="99"/>
    <w:rsid w:val="00900DEA"/>
    <w:pPr>
      <w:spacing w:after="200" w:line="276" w:lineRule="auto"/>
    </w:pPr>
    <w:rPr>
      <w:rFonts w:cs="Calibri"/>
      <w:color w:val="000000"/>
      <w:lang w:val="en-US" w:eastAsia="en-US"/>
    </w:rPr>
  </w:style>
  <w:style w:type="character" w:styleId="Hyperlink">
    <w:name w:val="Hyperlink"/>
    <w:basedOn w:val="DefaultParagraphFont"/>
    <w:uiPriority w:val="99"/>
    <w:rsid w:val="00900DEA"/>
    <w:rPr>
      <w:rFonts w:cs="Times New Roman"/>
      <w:color w:val="0000FF"/>
      <w:u w:val="single"/>
    </w:rPr>
  </w:style>
  <w:style w:type="paragraph" w:customStyle="1" w:styleId="TableContents">
    <w:name w:val="Table Contents"/>
    <w:basedOn w:val="Normal"/>
    <w:uiPriority w:val="99"/>
    <w:rsid w:val="00900DEA"/>
    <w:pPr>
      <w:widowControl w:val="0"/>
      <w:suppressLineNumbers/>
      <w:tabs>
        <w:tab w:val="left" w:pos="720"/>
      </w:tabs>
      <w:suppressAutoHyphens/>
      <w:spacing w:after="0" w:line="100" w:lineRule="atLeast"/>
    </w:pPr>
    <w:rPr>
      <w:rFonts w:ascii="Times New Roman" w:eastAsia="WenQuanYi Micro Hei" w:hAnsi="Times New Roman" w:cs="Lohit Hindi"/>
      <w:color w:val="00000A"/>
      <w:sz w:val="24"/>
      <w:szCs w:val="24"/>
      <w:lang w:val="en-IN" w:eastAsia="hi-IN" w:bidi="hi-IN"/>
    </w:rPr>
  </w:style>
  <w:style w:type="paragraph" w:styleId="ListParagraph">
    <w:name w:val="List Paragraph"/>
    <w:basedOn w:val="Normal"/>
    <w:uiPriority w:val="99"/>
    <w:qFormat/>
    <w:rsid w:val="00900DEA"/>
    <w:pPr>
      <w:spacing w:after="120" w:line="240" w:lineRule="auto"/>
      <w:ind w:left="720" w:hanging="284"/>
      <w:contextualSpacing/>
      <w:jc w:val="both"/>
    </w:pPr>
    <w:rPr>
      <w:rFonts w:cs="Times New Roman"/>
      <w:color w:val="auto"/>
      <w:lang w:val="en-IN"/>
    </w:rPr>
  </w:style>
  <w:style w:type="paragraph" w:customStyle="1" w:styleId="DefaultStyle">
    <w:name w:val="Default Style"/>
    <w:uiPriority w:val="99"/>
    <w:rsid w:val="00900DEA"/>
    <w:pPr>
      <w:widowControl w:val="0"/>
      <w:suppressAutoHyphens/>
    </w:pPr>
    <w:rPr>
      <w:rFonts w:ascii="Liberation Serif" w:eastAsia="Times New Roman" w:hAnsi="Times New Roman" w:cs="Lohit Hindi"/>
      <w:color w:val="00000A"/>
      <w:sz w:val="24"/>
      <w:szCs w:val="24"/>
      <w:lang w:val="en-US" w:eastAsia="zh-CN"/>
    </w:rPr>
  </w:style>
  <w:style w:type="paragraph" w:customStyle="1" w:styleId="Normal2">
    <w:name w:val="Normal2"/>
    <w:uiPriority w:val="99"/>
    <w:rsid w:val="00AF3845"/>
    <w:pPr>
      <w:spacing w:after="200" w:line="276" w:lineRule="auto"/>
    </w:pPr>
    <w:rPr>
      <w:rFonts w:cs="Calibri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ws-samples" TargetMode="External"/><Relationship Id="rId13" Type="http://schemas.openxmlformats.org/officeDocument/2006/relationships/hyperlink" Target="https://github.com/aws-sampl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ws.amazon.com/" TargetMode="External"/><Relationship Id="rId12" Type="http://schemas.openxmlformats.org/officeDocument/2006/relationships/hyperlink" Target="https://github.com/apache/camel/tree/master/examples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camel.apache.org" TargetMode="External"/><Relationship Id="rId11" Type="http://schemas.openxmlformats.org/officeDocument/2006/relationships/hyperlink" Target="https://github.com/apache/camel/tree/master/examples" TargetMode="External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hyperlink" Target="https://github.com/apache/camel/tree/master/exampl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apache/camel/tree/master/examples" TargetMode="External"/><Relationship Id="rId14" Type="http://schemas.openxmlformats.org/officeDocument/2006/relationships/hyperlink" Target="https://github.com/apache/camel/tree/master/exampl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74</Words>
  <Characters>8974</Characters>
  <Application>Microsoft Office Word</Application>
  <DocSecurity>0</DocSecurity>
  <Lines>74</Lines>
  <Paragraphs>21</Paragraphs>
  <ScaleCrop>false</ScaleCrop>
  <Company>HP</Company>
  <LinksUpToDate>false</LinksUpToDate>
  <CharactersWithSpaces>10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HP Inc.</cp:lastModifiedBy>
  <cp:revision>5</cp:revision>
  <dcterms:created xsi:type="dcterms:W3CDTF">2021-01-07T07:49:00Z</dcterms:created>
  <dcterms:modified xsi:type="dcterms:W3CDTF">2021-01-21T05:41:00Z</dcterms:modified>
</cp:coreProperties>
</file>